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B27145" w14:textId="59B06804" w:rsidR="008C2F4F" w:rsidRPr="008C2F4F" w:rsidRDefault="008C2F4F" w:rsidP="00AC2CC3">
      <w:pPr>
        <w:pStyle w:val="1"/>
        <w:rPr>
          <w:rFonts w:cs="Times New Roman"/>
          <w:color w:val="000000" w:themeColor="text1"/>
        </w:rPr>
      </w:pPr>
      <w:r w:rsidRPr="008C2F4F">
        <w:rPr>
          <w:rFonts w:cs="Times New Roman"/>
          <w:color w:val="000000" w:themeColor="text1"/>
        </w:rPr>
        <w:t>The replicator dynamics equation</w:t>
      </w:r>
    </w:p>
    <w:p w14:paraId="1DFF393C" w14:textId="74D74876" w:rsidR="008C2F4F" w:rsidRPr="008C2F4F" w:rsidRDefault="008C2F4F" w:rsidP="008C2F4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function 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dydt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)</w:t>
      </w:r>
    </w:p>
    <w:p w14:paraId="634377BB" w14:textId="78BE069A" w:rsidR="008C2F4F" w:rsidRPr="008C2F4F" w:rsidRDefault="008C2F4F" w:rsidP="008C2F4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dydt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eros(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1);</w:t>
      </w: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 </w:t>
      </w:r>
    </w:p>
    <w:p w14:paraId="1291E85D" w14:textId="77777777" w:rsidR="008C2F4F" w:rsidRPr="008C2F4F" w:rsidRDefault="008C2F4F" w:rsidP="008C2F4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dydt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)=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-y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)*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y(1)-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)*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H1-I1+K1-S1+y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*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)*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1);</w:t>
      </w:r>
    </w:p>
    <w:p w14:paraId="028BEA37" w14:textId="77777777" w:rsidR="008C2F4F" w:rsidRPr="008C2F4F" w:rsidRDefault="008C2F4F" w:rsidP="008C2F4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dydt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)=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-y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)*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y(2)-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)*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H2-I2+K2-S2+y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)*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*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2);</w:t>
      </w:r>
    </w:p>
    <w:p w14:paraId="4CA4FCD2" w14:textId="77777777" w:rsidR="008C2F4F" w:rsidRPr="008C2F4F" w:rsidRDefault="008C2F4F" w:rsidP="008C2F4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dydt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=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-y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*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y(3)-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)*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-C+M+y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)*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)*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3);</w:t>
      </w:r>
    </w:p>
    <w:p w14:paraId="7083F102" w14:textId="77777777" w:rsidR="008C2F4F" w:rsidRPr="008C2F4F" w:rsidRDefault="008C2F4F" w:rsidP="008C2F4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end</w:t>
      </w:r>
    </w:p>
    <w:p w14:paraId="2D98C674" w14:textId="77777777" w:rsidR="008C2F4F" w:rsidRPr="008C2F4F" w:rsidRDefault="008C2F4F" w:rsidP="008C2F4F">
      <w:pPr>
        <w:rPr>
          <w:rFonts w:hint="eastAsia"/>
          <w:color w:val="000000" w:themeColor="text1"/>
        </w:rPr>
      </w:pPr>
    </w:p>
    <w:p w14:paraId="429D1B6F" w14:textId="20D064A9" w:rsidR="00596D96" w:rsidRPr="008C2F4F" w:rsidRDefault="00596D96" w:rsidP="00AC2CC3">
      <w:pPr>
        <w:pStyle w:val="1"/>
        <w:rPr>
          <w:color w:val="000000" w:themeColor="text1"/>
        </w:rPr>
      </w:pPr>
      <w:r w:rsidRPr="008C2F4F">
        <w:rPr>
          <w:color w:val="000000" w:themeColor="text1"/>
        </w:rPr>
        <w:t xml:space="preserve">%% </w:t>
      </w:r>
      <w:r w:rsidR="00BE42AB" w:rsidRPr="008C2F4F">
        <w:rPr>
          <w:color w:val="000000" w:themeColor="text1"/>
        </w:rPr>
        <w:t xml:space="preserve">The Impact of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I</m:t>
            </m:r>
          </m:e>
          <m:sub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1</m:t>
            </m:r>
          </m:sub>
        </m:sSub>
      </m:oMath>
      <w:r w:rsidR="00BE42AB" w:rsidRPr="008C2F4F">
        <w:rPr>
          <w:color w:val="000000" w:themeColor="text1"/>
        </w:rPr>
        <w:t xml:space="preserve"> Changes on the Evolution Path</w:t>
      </w:r>
    </w:p>
    <w:p w14:paraId="55CCD7B0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lc,clear</w:t>
      </w:r>
      <w:proofErr w:type="spellEnd"/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;</w:t>
      </w:r>
    </w:p>
    <w:p w14:paraId="2E7B4DE2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igure(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color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 1 1]);</w:t>
      </w:r>
    </w:p>
    <w:p w14:paraId="4B67B3DD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646BFA2D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1D6988D6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r+','linewidth',1);</w:t>
      </w:r>
    </w:p>
    <w:p w14:paraId="74B33036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194D89D8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0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4EADF19E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021B258D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go','linewidth',1);</w:t>
      </w:r>
    </w:p>
    <w:p w14:paraId="667C3BF5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47150684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0CA7BEA3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1A492E09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b*','linewidth',1);</w:t>
      </w:r>
    </w:p>
    <w:p w14:paraId="0477D94D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;   </w:t>
      </w:r>
    </w:p>
    <w:p w14:paraId="04D82423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60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72EEF8ED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54D08E5D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yp','linewidth',1);</w:t>
      </w:r>
    </w:p>
    <w:p w14:paraId="5FF25FC6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; </w:t>
      </w:r>
    </w:p>
    <w:p w14:paraId="70510E89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</w:t>
      </w:r>
      <w:proofErr w:type="spellEnd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</w:t>
      </w:r>
      <w:proofErr w:type="spellEnd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</w:t>
      </w:r>
      <w:proofErr w:type="spellEnd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)</w:t>
      </w:r>
    </w:p>
    <w:p w14:paraId="70A79547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is(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1 0 1 0 1])</w:t>
      </w:r>
    </w:p>
    <w:p w14:paraId="6816BA34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label('$x$','interpreter','latex'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;ylabe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'$y$','interpreter','latex'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;zlabe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'$z$','interpreter','latex','Rotation',360,'position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-0.1 1 1.1]);</w:t>
      </w:r>
    </w:p>
    <w:p w14:paraId="4AF24F02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rid on</w:t>
      </w:r>
    </w:p>
    <w:p w14:paraId="4CCDCBB4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lastRenderedPageBreak/>
        <w:t>hold on</w:t>
      </w:r>
    </w:p>
    <w:p w14:paraId="0E0C9947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0,'defaultfigurecolor','w')</w:t>
      </w:r>
    </w:p>
    <w:p w14:paraId="1460E6F4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egend(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'{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I_{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','{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I_{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0','{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I_{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','{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_{1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60'}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ocation','northeast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);</w:t>
      </w:r>
    </w:p>
    <w:p w14:paraId="6488CDEB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</w:p>
    <w:p w14:paraId="6F50A1CF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es(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position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0.13 0.32 0.2 0.2]); </w:t>
      </w:r>
    </w:p>
    <w:p w14:paraId="035C828E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0F093AE9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7025AE65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r+','linewidth',1);</w:t>
      </w:r>
    </w:p>
    <w:p w14:paraId="70A049E8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</w:t>
      </w:r>
    </w:p>
    <w:p w14:paraId="504034CD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0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4A368F7D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2A2B8148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go','linewidth',1);</w:t>
      </w:r>
    </w:p>
    <w:p w14:paraId="620B7CF3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</w:t>
      </w:r>
    </w:p>
    <w:p w14:paraId="6DC54F4A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457FC1FE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51420DB5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b*','linewidth',1);</w:t>
      </w:r>
    </w:p>
    <w:p w14:paraId="6E14A9D3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   </w:t>
      </w:r>
    </w:p>
    <w:p w14:paraId="29C3F206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60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5D289915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7985B0B6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yp','linewidth',1);</w:t>
      </w:r>
    </w:p>
    <w:p w14:paraId="18D94083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</w:t>
      </w:r>
    </w:p>
    <w:p w14:paraId="618CA7F2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</w:t>
      </w:r>
      <w:proofErr w:type="spellEnd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</w:t>
      </w:r>
      <w:proofErr w:type="spellEnd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</w:t>
      </w:r>
      <w:proofErr w:type="spellEnd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)</w:t>
      </w:r>
    </w:p>
    <w:p w14:paraId="6C13DE41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is(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1 0 1 0 1])</w:t>
      </w:r>
    </w:p>
    <w:p w14:paraId="514260AB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Label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Label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Label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)</w:t>
      </w:r>
    </w:p>
    <w:p w14:paraId="7A83601A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rid on</w:t>
      </w:r>
    </w:p>
    <w:p w14:paraId="1D0AB970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</w:t>
      </w:r>
    </w:p>
    <w:p w14:paraId="3F78B80F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0,'defaultfigurecolor','w')</w:t>
      </w:r>
    </w:p>
    <w:p w14:paraId="1539DE09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view(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90]);</w:t>
      </w:r>
    </w:p>
    <w:p w14:paraId="6807B6CA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label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','position</w:t>
      </w:r>
      <w:proofErr w:type="spellEnd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9 0.1 0])</w:t>
      </w:r>
    </w:p>
    <w:p w14:paraId="0AFC5414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label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','position</w:t>
      </w:r>
      <w:proofErr w:type="spellEnd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1 1 0.8],'Rotation',360)</w:t>
      </w:r>
    </w:p>
    <w:p w14:paraId="084918DA" w14:textId="6ED0A65B" w:rsidR="00596D96" w:rsidRPr="008C2F4F" w:rsidRDefault="00596D96" w:rsidP="00596D96">
      <w:pPr>
        <w:pStyle w:val="1"/>
        <w:rPr>
          <w:color w:val="000000" w:themeColor="text1"/>
        </w:rPr>
      </w:pPr>
      <w:r w:rsidRPr="008C2F4F">
        <w:rPr>
          <w:color w:val="000000" w:themeColor="text1"/>
        </w:rPr>
        <w:lastRenderedPageBreak/>
        <w:t xml:space="preserve">%% </w:t>
      </w:r>
      <w:r w:rsidR="007F1A2C" w:rsidRPr="008C2F4F">
        <w:rPr>
          <w:color w:val="000000" w:themeColor="text1"/>
        </w:rPr>
        <w:t xml:space="preserve">The Impact of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I</m:t>
            </m:r>
          </m:e>
          <m:sub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2</m:t>
            </m:r>
          </m:sub>
        </m:sSub>
      </m:oMath>
      <w:r w:rsidR="007F1A2C" w:rsidRPr="008C2F4F">
        <w:rPr>
          <w:color w:val="000000" w:themeColor="text1"/>
        </w:rPr>
        <w:t xml:space="preserve"> Changes on the Evolution Path</w:t>
      </w:r>
    </w:p>
    <w:p w14:paraId="0A81C476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lc,clear</w:t>
      </w:r>
      <w:proofErr w:type="spellEnd"/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;</w:t>
      </w:r>
    </w:p>
    <w:p w14:paraId="2F5A8842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igure(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color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 1 1]);</w:t>
      </w:r>
    </w:p>
    <w:p w14:paraId="3F2A17F4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4CE5CC86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26E40533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r+','linewidth',1);</w:t>
      </w:r>
    </w:p>
    <w:p w14:paraId="14A84B2C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1758A211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60,S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3E4E19CD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5540AD15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go','linewidth',1);</w:t>
      </w:r>
    </w:p>
    <w:p w14:paraId="2D3CCFC7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10FBD445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70,S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280B1FC7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4DCEDE6C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b*','linewidth',1);</w:t>
      </w:r>
    </w:p>
    <w:p w14:paraId="1437B9DE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;   </w:t>
      </w:r>
    </w:p>
    <w:p w14:paraId="38E22AF4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80,S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57969A0C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47A09C2B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yp','linewidth',1);</w:t>
      </w:r>
    </w:p>
    <w:p w14:paraId="77940758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; </w:t>
      </w:r>
    </w:p>
    <w:p w14:paraId="04EAA020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</w:t>
      </w:r>
      <w:proofErr w:type="spellEnd"/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</w:t>
      </w:r>
      <w:proofErr w:type="spellEnd"/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</w:t>
      </w:r>
      <w:proofErr w:type="spellEnd"/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)</w:t>
      </w:r>
    </w:p>
    <w:p w14:paraId="380DA77E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is(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1 0 1 0 1])</w:t>
      </w:r>
    </w:p>
    <w:p w14:paraId="7EDF6BA1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label('$x$','interpreter','latex'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;ylabel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'$y$','interpreter','latex'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;zlabel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'$z$','interpreter','latex','Rotation',360,'position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-0.1 1 1.1]);</w:t>
      </w:r>
    </w:p>
    <w:p w14:paraId="5C30FE0A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rid on</w:t>
      </w:r>
    </w:p>
    <w:p w14:paraId="5E8EBDE4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</w:t>
      </w:r>
    </w:p>
    <w:p w14:paraId="2517C220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0,'defaultfigurecolor','w')</w:t>
      </w:r>
    </w:p>
    <w:p w14:paraId="1B7F077D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egend(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'{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I_{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','{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I_{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60','{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I_{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70','{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I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_{2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80'},'</w:t>
      </w:r>
      <w:proofErr w:type="spell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ocation','northeast</w:t>
      </w:r>
      <w:proofErr w:type="spell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);</w:t>
      </w:r>
    </w:p>
    <w:p w14:paraId="734F1349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</w:p>
    <w:p w14:paraId="3BA3BF4C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es(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position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13 0.32 0.2 0.2]);</w:t>
      </w:r>
    </w:p>
    <w:p w14:paraId="13EE901E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lastRenderedPageBreak/>
        <w:t>Q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421B89A4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357C4201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r+','linewidth',1);</w:t>
      </w:r>
    </w:p>
    <w:p w14:paraId="7AFCE9A4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</w:t>
      </w:r>
    </w:p>
    <w:p w14:paraId="539C2B25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60,S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292FF9F1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309461AD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go','linewidth',1);</w:t>
      </w:r>
    </w:p>
    <w:p w14:paraId="4773FC7E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</w:t>
      </w:r>
    </w:p>
    <w:p w14:paraId="47AA5506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70,S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6C8CAC8E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6BC4BA92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b*','linewidth',1);</w:t>
      </w:r>
    </w:p>
    <w:p w14:paraId="75365DF5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   </w:t>
      </w:r>
    </w:p>
    <w:p w14:paraId="41BF8800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80,S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6BD1358C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54003BFC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yp','linewidth',1);</w:t>
      </w:r>
    </w:p>
    <w:p w14:paraId="280A23C4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</w:t>
      </w:r>
    </w:p>
    <w:p w14:paraId="280ADB4A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</w:t>
      </w:r>
      <w:proofErr w:type="spellEnd"/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</w:t>
      </w:r>
      <w:proofErr w:type="spellEnd"/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</w:t>
      </w:r>
      <w:proofErr w:type="spellEnd"/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)</w:t>
      </w:r>
    </w:p>
    <w:p w14:paraId="438B6B7E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is(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1 0 1 0 1])</w:t>
      </w:r>
    </w:p>
    <w:p w14:paraId="56A790CC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Label</w:t>
      </w:r>
      <w:proofErr w:type="spell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,'</w:t>
      </w:r>
      <w:proofErr w:type="spell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Label</w:t>
      </w:r>
      <w:proofErr w:type="spell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,'</w:t>
      </w:r>
      <w:proofErr w:type="spell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Label</w:t>
      </w:r>
      <w:proofErr w:type="spell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)</w:t>
      </w:r>
    </w:p>
    <w:p w14:paraId="756ABBA5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rid on</w:t>
      </w:r>
    </w:p>
    <w:p w14:paraId="1AADAB78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</w:t>
      </w:r>
    </w:p>
    <w:p w14:paraId="1397DE42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0,'defaultfigurecolor','w')</w:t>
      </w:r>
    </w:p>
    <w:p w14:paraId="44363E47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view(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90]);</w:t>
      </w:r>
    </w:p>
    <w:p w14:paraId="6FFFFB63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label</w:t>
      </w:r>
      <w:proofErr w:type="spell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</w:t>
      </w:r>
      <w:proofErr w:type="spell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','position</w:t>
      </w:r>
      <w:proofErr w:type="spellEnd"/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8 -0.1 0.2])</w:t>
      </w:r>
    </w:p>
    <w:p w14:paraId="4A5BFDC0" w14:textId="77777777" w:rsidR="00682E5B" w:rsidRPr="00682E5B" w:rsidRDefault="00682E5B" w:rsidP="00682E5B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label</w:t>
      </w:r>
      <w:proofErr w:type="spell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</w:t>
      </w:r>
      <w:proofErr w:type="spell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','position</w:t>
      </w:r>
      <w:proofErr w:type="spellEnd"/>
      <w:proofErr w:type="gramStart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82E5B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1 1 0.8],'Rotation',360)</w:t>
      </w:r>
    </w:p>
    <w:p w14:paraId="5466554F" w14:textId="77777777" w:rsidR="00596D96" w:rsidRPr="008C2F4F" w:rsidRDefault="00596D96" w:rsidP="00596D96">
      <w:pPr>
        <w:rPr>
          <w:color w:val="000000" w:themeColor="text1"/>
        </w:rPr>
      </w:pPr>
    </w:p>
    <w:p w14:paraId="33B1A71F" w14:textId="214FD173" w:rsidR="00682E5B" w:rsidRPr="008C2F4F" w:rsidRDefault="00682E5B" w:rsidP="00682E5B">
      <w:pPr>
        <w:pStyle w:val="1"/>
        <w:rPr>
          <w:color w:val="000000" w:themeColor="text1"/>
        </w:rPr>
      </w:pPr>
      <w:r w:rsidRPr="008C2F4F">
        <w:rPr>
          <w:color w:val="000000" w:themeColor="text1"/>
        </w:rPr>
        <w:t xml:space="preserve">%% </w:t>
      </w:r>
      <w:r w:rsidR="007F1A2C" w:rsidRPr="008C2F4F">
        <w:rPr>
          <w:color w:val="000000" w:themeColor="text1"/>
        </w:rPr>
        <w:t xml:space="preserve">The Impact of </w:t>
      </w:r>
      <m:oMath>
        <m:r>
          <m:rPr>
            <m:sty m:val="bi"/>
          </m:rPr>
          <w:rPr>
            <w:rFonts w:ascii="Cambria Math" w:hAnsi="Cambria Math"/>
            <w:color w:val="000000" w:themeColor="text1"/>
          </w:rPr>
          <m:t>C</m:t>
        </m:r>
      </m:oMath>
      <w:r w:rsidR="007F1A2C" w:rsidRPr="008C2F4F">
        <w:rPr>
          <w:color w:val="000000" w:themeColor="text1"/>
        </w:rPr>
        <w:t xml:space="preserve"> Changes on the Evolution Path</w:t>
      </w:r>
    </w:p>
    <w:p w14:paraId="26390399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lc,clear</w:t>
      </w:r>
      <w:proofErr w:type="spellEnd"/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;</w:t>
      </w:r>
    </w:p>
    <w:p w14:paraId="744BD6C7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igure(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color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 1 1]);</w:t>
      </w:r>
    </w:p>
    <w:p w14:paraId="1C7B741A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4721BAD3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lastRenderedPageBreak/>
        <w:t>[</w:t>
      </w:r>
      <w:proofErr w:type="spellStart"/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7408FF06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r+','linewidth',1);</w:t>
      </w:r>
    </w:p>
    <w:p w14:paraId="182C893C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7F99869A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0,T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3FCDD0E9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55D44400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go','linewidth',1);</w:t>
      </w:r>
    </w:p>
    <w:p w14:paraId="4B41872C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2BEB6E4A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T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01F2D56B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5BF216C0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b*','linewidth',1);</w:t>
      </w:r>
    </w:p>
    <w:p w14:paraId="715FBC62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;   </w:t>
      </w:r>
    </w:p>
    <w:p w14:paraId="00CAFD62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60,T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06673CCC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41940752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yp','linewidth',1);</w:t>
      </w:r>
    </w:p>
    <w:p w14:paraId="66E9B660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; </w:t>
      </w:r>
    </w:p>
    <w:p w14:paraId="2F067CCF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</w:t>
      </w:r>
      <w:proofErr w:type="spellEnd"/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</w:t>
      </w:r>
      <w:proofErr w:type="spellEnd"/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</w:t>
      </w:r>
      <w:proofErr w:type="spellEnd"/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)</w:t>
      </w:r>
    </w:p>
    <w:p w14:paraId="26EED550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is(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1 0 1 0 1])</w:t>
      </w:r>
    </w:p>
    <w:p w14:paraId="337A15CF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label('$x$','interpreter','latex'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;ylabel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'$y$','interpreter','latex'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;zlabel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'$z$','interpreter','latex','Rotation',360,'position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-0.1 1 1.1]);</w:t>
      </w:r>
    </w:p>
    <w:p w14:paraId="6DA3856E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rid on</w:t>
      </w:r>
    </w:p>
    <w:p w14:paraId="3542C7FF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</w:t>
      </w:r>
    </w:p>
    <w:p w14:paraId="5DFF3F00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0,'defaultfigurecolor','w')</w:t>
      </w:r>
    </w:p>
    <w:p w14:paraId="2420DA23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egend(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'{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Bodoni MT}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}=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','{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Bodoni MT}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}=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0','{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Bodoni MT}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}=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','{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Bodoni MT}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}=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60'},'</w:t>
      </w:r>
      <w:proofErr w:type="spell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ocation','northeast</w:t>
      </w:r>
      <w:proofErr w:type="spell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);</w:t>
      </w:r>
    </w:p>
    <w:p w14:paraId="1B5D4337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</w:p>
    <w:p w14:paraId="63E847EE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es(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position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13 0.32 0.2 0.2]);</w:t>
      </w:r>
    </w:p>
    <w:p w14:paraId="611C6314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1911EC81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5FAADC77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r+','linewidth',1);</w:t>
      </w:r>
    </w:p>
    <w:p w14:paraId="38D8A5A3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lastRenderedPageBreak/>
        <w:t xml:space="preserve">hold on </w:t>
      </w:r>
    </w:p>
    <w:p w14:paraId="6A5720F9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0,T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2B98EA97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246C7F8B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go','linewidth',1);</w:t>
      </w:r>
    </w:p>
    <w:p w14:paraId="7165C56B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</w:t>
      </w:r>
    </w:p>
    <w:p w14:paraId="6853967A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T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69C0A2DB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1E3491EA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b*','linewidth',1);</w:t>
      </w:r>
    </w:p>
    <w:p w14:paraId="61CE7621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   </w:t>
      </w:r>
    </w:p>
    <w:p w14:paraId="4896ABB3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60,T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5745D874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2D8DBF98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yp','linewidth',1);</w:t>
      </w:r>
    </w:p>
    <w:p w14:paraId="31FC01D0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</w:t>
      </w:r>
    </w:p>
    <w:p w14:paraId="2BDE4901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</w:t>
      </w:r>
      <w:proofErr w:type="spellEnd"/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</w:t>
      </w:r>
      <w:proofErr w:type="spellEnd"/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</w:t>
      </w:r>
      <w:proofErr w:type="spellEnd"/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)</w:t>
      </w:r>
    </w:p>
    <w:p w14:paraId="09A366EF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is(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1 0 1 0 1])</w:t>
      </w:r>
    </w:p>
    <w:p w14:paraId="5CB0A1CF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Label</w:t>
      </w:r>
      <w:proofErr w:type="spell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,'</w:t>
      </w:r>
      <w:proofErr w:type="spell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Label</w:t>
      </w:r>
      <w:proofErr w:type="spell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,'</w:t>
      </w:r>
      <w:proofErr w:type="spell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Label</w:t>
      </w:r>
      <w:proofErr w:type="spell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)</w:t>
      </w:r>
    </w:p>
    <w:p w14:paraId="7F3C6ADF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rid on</w:t>
      </w:r>
    </w:p>
    <w:p w14:paraId="4BDCE3B3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</w:t>
      </w:r>
    </w:p>
    <w:p w14:paraId="74181913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0,'defaultfigurecolor','w')</w:t>
      </w:r>
    </w:p>
    <w:p w14:paraId="5B86DFF1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view(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90]);</w:t>
      </w:r>
    </w:p>
    <w:p w14:paraId="604A0C12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label</w:t>
      </w:r>
      <w:proofErr w:type="spell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</w:t>
      </w:r>
      <w:proofErr w:type="spell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','position</w:t>
      </w:r>
      <w:proofErr w:type="spellEnd"/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8 -0.1 0.2])</w:t>
      </w:r>
    </w:p>
    <w:p w14:paraId="13BE017B" w14:textId="77777777" w:rsidR="005460F7" w:rsidRPr="005460F7" w:rsidRDefault="005460F7" w:rsidP="005460F7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label</w:t>
      </w:r>
      <w:proofErr w:type="spell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</w:t>
      </w:r>
      <w:proofErr w:type="spell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','position</w:t>
      </w:r>
      <w:proofErr w:type="spellEnd"/>
      <w:proofErr w:type="gramStart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460F7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1 1 0.8],'Rotation',360)</w:t>
      </w:r>
    </w:p>
    <w:p w14:paraId="183B6471" w14:textId="77777777" w:rsidR="00596D96" w:rsidRPr="008C2F4F" w:rsidRDefault="00596D96" w:rsidP="00596D96">
      <w:pPr>
        <w:rPr>
          <w:rFonts w:hint="eastAsia"/>
          <w:color w:val="000000" w:themeColor="text1"/>
        </w:rPr>
      </w:pPr>
    </w:p>
    <w:p w14:paraId="2A4D19F3" w14:textId="4EAC3C6A" w:rsidR="00C2758B" w:rsidRPr="008C2F4F" w:rsidRDefault="00C2758B" w:rsidP="00AC2CC3">
      <w:pPr>
        <w:pStyle w:val="1"/>
        <w:rPr>
          <w:color w:val="000000" w:themeColor="text1"/>
        </w:rPr>
      </w:pPr>
      <w:r w:rsidRPr="008C2F4F">
        <w:rPr>
          <w:color w:val="000000" w:themeColor="text1"/>
        </w:rPr>
        <w:t xml:space="preserve">%% </w:t>
      </w:r>
      <w:r w:rsidR="00A63368" w:rsidRPr="008C2F4F">
        <w:rPr>
          <w:color w:val="000000" w:themeColor="text1"/>
        </w:rPr>
        <w:t xml:space="preserve">The Impact of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K</m:t>
            </m:r>
          </m:e>
          <m:sub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1</m:t>
            </m:r>
          </m:sub>
        </m:sSub>
      </m:oMath>
      <w:r w:rsidR="00A63368" w:rsidRPr="008C2F4F">
        <w:rPr>
          <w:color w:val="000000" w:themeColor="text1"/>
        </w:rPr>
        <w:t xml:space="preserve"> Changes on the Evolution Path</w:t>
      </w:r>
    </w:p>
    <w:p w14:paraId="6AE93E37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lc,clear</w:t>
      </w:r>
      <w:proofErr w:type="spellEnd"/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;</w:t>
      </w:r>
    </w:p>
    <w:p w14:paraId="1104B400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igure(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color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 1 1]);</w:t>
      </w:r>
    </w:p>
    <w:p w14:paraId="7613D043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K2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712986C2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32B22FD2" w14:textId="70D2670E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r+','linewidth',1);</w:t>
      </w:r>
    </w:p>
    <w:p w14:paraId="78E16C8B" w14:textId="708D0AB5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64504408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K2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764EE143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lastRenderedPageBreak/>
        <w:t>[</w:t>
      </w:r>
      <w:proofErr w:type="spellStart"/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5AD76A63" w14:textId="60B895AD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go','linewidth',1);</w:t>
      </w:r>
      <w:r w:rsidR="003D0581"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 </w:t>
      </w:r>
    </w:p>
    <w:p w14:paraId="15192F56" w14:textId="6DE0C3AD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78001739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3687CDEF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3C8A311A" w14:textId="1D77C6A0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b*','linewidth',1);</w:t>
      </w:r>
      <w:r w:rsidR="003D0581"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 </w:t>
      </w:r>
    </w:p>
    <w:p w14:paraId="1C8A7CB4" w14:textId="580A4A1D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; </w:t>
      </w:r>
    </w:p>
    <w:p w14:paraId="066F8DF0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0,K2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00A4D6DB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182D140D" w14:textId="6E6242B0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yp','linewidth',1);</w:t>
      </w:r>
      <w:r w:rsidR="003D0581"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 </w:t>
      </w:r>
    </w:p>
    <w:p w14:paraId="1466F6B7" w14:textId="3A1B9835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; </w:t>
      </w:r>
    </w:p>
    <w:p w14:paraId="008629A9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</w:t>
      </w:r>
      <w:proofErr w:type="spellEnd"/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</w:t>
      </w:r>
      <w:proofErr w:type="spellEnd"/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</w:t>
      </w:r>
      <w:proofErr w:type="spellEnd"/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)</w:t>
      </w:r>
    </w:p>
    <w:p w14:paraId="35F8F876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is(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1 0 1 0 1])</w:t>
      </w:r>
    </w:p>
    <w:p w14:paraId="2B6085F6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label('$x$','interpreter','latex'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;ylabel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'$y$','interpreter','latex'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;zlabel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'$z$','interpreter','latex','Rotation',360,'position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-0.1 1 1.1]);</w:t>
      </w:r>
    </w:p>
    <w:p w14:paraId="64E97D3B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rid on</w:t>
      </w:r>
    </w:p>
    <w:p w14:paraId="6C763804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</w:t>
      </w:r>
    </w:p>
    <w:p w14:paraId="0E4FEDC3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0,'defaultfigurecolor','w')</w:t>
      </w:r>
    </w:p>
    <w:p w14:paraId="460FAF56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egend(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'{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K_{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','{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K_{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','{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K_{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','{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K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_{1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0'},'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ocation','northeast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);</w:t>
      </w:r>
    </w:p>
    <w:p w14:paraId="438B93E5" w14:textId="77777777" w:rsidR="003D0581" w:rsidRPr="008C2F4F" w:rsidRDefault="003D0581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</w:p>
    <w:p w14:paraId="29FA5836" w14:textId="5CB57E2C" w:rsidR="00C2758B" w:rsidRPr="008C2F4F" w:rsidRDefault="00C2758B" w:rsidP="003D0581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es(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position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13 0.32 0.2 0.2]);</w:t>
      </w:r>
    </w:p>
    <w:p w14:paraId="0416E869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K2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7DDEC0FC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659E7044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r+','linewidth',1);</w:t>
      </w:r>
    </w:p>
    <w:p w14:paraId="334E12EC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</w:t>
      </w:r>
    </w:p>
    <w:p w14:paraId="5538C385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K2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7DB1B2B5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2521D173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go','linewidth',1);</w:t>
      </w:r>
    </w:p>
    <w:p w14:paraId="79C53C2C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lastRenderedPageBreak/>
        <w:t xml:space="preserve">hold on  </w:t>
      </w:r>
    </w:p>
    <w:p w14:paraId="1EA2538E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546C33E5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560FB2B4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b*','linewidth',1);</w:t>
      </w:r>
    </w:p>
    <w:p w14:paraId="5B08F62B" w14:textId="22488022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</w:t>
      </w:r>
    </w:p>
    <w:p w14:paraId="01D8C796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0,K2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746D718C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25AA0093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yp','linewidth',1);</w:t>
      </w:r>
    </w:p>
    <w:p w14:paraId="3429CCAB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</w:t>
      </w:r>
    </w:p>
    <w:p w14:paraId="3113611C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</w:t>
      </w:r>
      <w:proofErr w:type="spellEnd"/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</w:t>
      </w:r>
      <w:proofErr w:type="spellEnd"/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</w:t>
      </w:r>
      <w:proofErr w:type="spellEnd"/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)</w:t>
      </w:r>
    </w:p>
    <w:p w14:paraId="4F814F74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is(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1 0 1 0 1])</w:t>
      </w:r>
    </w:p>
    <w:p w14:paraId="2ED1FEA4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Label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,'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Label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,'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Label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)</w:t>
      </w:r>
    </w:p>
    <w:p w14:paraId="51D9F219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rid on</w:t>
      </w:r>
    </w:p>
    <w:p w14:paraId="312978E2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</w:t>
      </w:r>
    </w:p>
    <w:p w14:paraId="1F0F3ABD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0,'defaultfigurecolor','w')</w:t>
      </w:r>
    </w:p>
    <w:p w14:paraId="78D72F09" w14:textId="147255B4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view(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90]);</w:t>
      </w:r>
    </w:p>
    <w:p w14:paraId="723469EC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label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','position</w:t>
      </w:r>
      <w:proofErr w:type="spellEnd"/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8 -0.1 0.2])</w:t>
      </w:r>
    </w:p>
    <w:p w14:paraId="5FD07419" w14:textId="77777777" w:rsidR="00C2758B" w:rsidRPr="008C2F4F" w:rsidRDefault="00C2758B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label</w:t>
      </w:r>
      <w:proofErr w:type="spell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</w:t>
      </w:r>
      <w:proofErr w:type="spell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','position</w:t>
      </w:r>
      <w:proofErr w:type="spellEnd"/>
      <w:proofErr w:type="gramStart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8C2F4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1 1 0.8],'Rotation',360)</w:t>
      </w:r>
    </w:p>
    <w:p w14:paraId="04BCAF19" w14:textId="77777777" w:rsidR="00411D36" w:rsidRPr="008C2F4F" w:rsidRDefault="00411D36" w:rsidP="00C2758B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</w:p>
    <w:p w14:paraId="303CD03D" w14:textId="14869FBC" w:rsidR="00BF0865" w:rsidRPr="008C2F4F" w:rsidRDefault="00BF0865" w:rsidP="00CD68FF">
      <w:pPr>
        <w:pStyle w:val="1"/>
        <w:rPr>
          <w:color w:val="000000" w:themeColor="text1"/>
        </w:rPr>
      </w:pPr>
      <w:r w:rsidRPr="008C2F4F">
        <w:rPr>
          <w:rFonts w:hint="eastAsia"/>
          <w:color w:val="000000" w:themeColor="text1"/>
        </w:rPr>
        <w:t xml:space="preserve">%% </w:t>
      </w:r>
      <w:r w:rsidR="00A63368" w:rsidRPr="008C2F4F">
        <w:rPr>
          <w:color w:val="000000" w:themeColor="text1"/>
        </w:rPr>
        <w:t xml:space="preserve">The Impact of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K</m:t>
            </m:r>
          </m:e>
          <m:sub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2</m:t>
            </m:r>
          </m:sub>
        </m:sSub>
      </m:oMath>
      <w:r w:rsidR="00A63368" w:rsidRPr="008C2F4F">
        <w:rPr>
          <w:color w:val="000000" w:themeColor="text1"/>
        </w:rPr>
        <w:t xml:space="preserve"> Changes on the Evolution Path</w:t>
      </w:r>
    </w:p>
    <w:p w14:paraId="4B97C231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lc,clear</w:t>
      </w:r>
      <w:proofErr w:type="spellEnd"/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;</w:t>
      </w:r>
    </w:p>
    <w:p w14:paraId="1801B23C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igure(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color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 1 1]);</w:t>
      </w:r>
    </w:p>
    <w:p w14:paraId="141F78DF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5,C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166CCB05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66B547A5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3),'r+','linewidth',1); </w:t>
      </w:r>
    </w:p>
    <w:p w14:paraId="538A740F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01934B9B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0AC818DB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396E4F18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3),'go','linewidth',1); </w:t>
      </w:r>
    </w:p>
    <w:p w14:paraId="57DD2046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592C09C6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5,C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097FE3CC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lastRenderedPageBreak/>
        <w:t>[</w:t>
      </w: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0A52CE0C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b*','linewidth',1);</w:t>
      </w:r>
    </w:p>
    <w:p w14:paraId="25B75A08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0605BD2D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65,C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253719C7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4DE4A422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3),'yp','linewidth',1); </w:t>
      </w:r>
    </w:p>
    <w:p w14:paraId="57799912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; </w:t>
      </w:r>
    </w:p>
    <w:p w14:paraId="6EF236E1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</w:t>
      </w:r>
      <w:proofErr w:type="spellEnd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</w:t>
      </w:r>
      <w:proofErr w:type="spellEnd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</w:t>
      </w:r>
      <w:proofErr w:type="spellEnd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)</w:t>
      </w:r>
    </w:p>
    <w:p w14:paraId="5D3052CB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is(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1 0 1 0 1])</w:t>
      </w:r>
    </w:p>
    <w:p w14:paraId="21E515BB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label('$x$','interpreter','latex'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;ylabe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'$y$','interpreter','latex'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;zlabe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'$z$','interpreter','latex','Rotation',360,'position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-0.1 1 1.1]);</w:t>
      </w:r>
    </w:p>
    <w:p w14:paraId="6C7F748F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rid on</w:t>
      </w:r>
    </w:p>
    <w:p w14:paraId="70A772AE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</w:t>
      </w:r>
    </w:p>
    <w:p w14:paraId="62E76A3B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0,'defaultfigurecolor','w')</w:t>
      </w:r>
    </w:p>
    <w:p w14:paraId="62E33E5C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egend(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'{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K_{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5','{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K_{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','{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K_{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5','{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K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_{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65'}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ocation','northeast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);</w:t>
      </w:r>
    </w:p>
    <w:p w14:paraId="42DC42F6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</w:p>
    <w:p w14:paraId="1701B4A8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es(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position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13 0.32 0.2 0.2]);</w:t>
      </w:r>
    </w:p>
    <w:p w14:paraId="377C49FA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5,C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362ED775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3E0C82F7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r+','linewidth',1);</w:t>
      </w:r>
    </w:p>
    <w:p w14:paraId="010900F2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</w:t>
      </w:r>
    </w:p>
    <w:p w14:paraId="5175F4C4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353BED87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57142FAE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go','linewidth',1);</w:t>
      </w:r>
    </w:p>
    <w:p w14:paraId="3C7605AC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</w:t>
      </w:r>
    </w:p>
    <w:p w14:paraId="16C45AB3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5,C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05D835E2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5297E310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b*','linewidth',1);</w:t>
      </w:r>
    </w:p>
    <w:p w14:paraId="27EEACFD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lastRenderedPageBreak/>
        <w:t xml:space="preserve">hold on     </w:t>
      </w:r>
    </w:p>
    <w:p w14:paraId="0A6F2707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65,C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6538E519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52B9DAB4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yp','linewidth',1);</w:t>
      </w:r>
    </w:p>
    <w:p w14:paraId="3F081770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</w:t>
      </w:r>
    </w:p>
    <w:p w14:paraId="3477FAAE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</w:t>
      </w:r>
      <w:proofErr w:type="spellEnd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</w:t>
      </w:r>
      <w:proofErr w:type="spellEnd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</w:t>
      </w:r>
      <w:proofErr w:type="spellEnd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)</w:t>
      </w:r>
    </w:p>
    <w:p w14:paraId="79D8BAA0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is(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1 0 1 0 1])</w:t>
      </w:r>
    </w:p>
    <w:p w14:paraId="0A7C8F07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Label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Label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Label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)</w:t>
      </w:r>
    </w:p>
    <w:p w14:paraId="6787BF9B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rid on</w:t>
      </w:r>
    </w:p>
    <w:p w14:paraId="5DCE82C3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</w:t>
      </w:r>
    </w:p>
    <w:p w14:paraId="567B4A6E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0,'defaultfigurecolor','w')</w:t>
      </w:r>
    </w:p>
    <w:p w14:paraId="52E344C3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view(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90]);</w:t>
      </w:r>
    </w:p>
    <w:p w14:paraId="73D1CEC5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label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','position</w:t>
      </w:r>
      <w:proofErr w:type="spellEnd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8 -0.1 0.2])</w:t>
      </w:r>
    </w:p>
    <w:p w14:paraId="52F644EA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label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','position</w:t>
      </w:r>
      <w:proofErr w:type="spellEnd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1 1 0.8],'Rotation',360)</w:t>
      </w:r>
    </w:p>
    <w:p w14:paraId="4CBEADD5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</w:p>
    <w:p w14:paraId="6D7B31A2" w14:textId="77777777" w:rsidR="006165DE" w:rsidRPr="008C2F4F" w:rsidRDefault="006165DE" w:rsidP="00BF0865">
      <w:pPr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</w:p>
    <w:p w14:paraId="52EE0D56" w14:textId="68B7DF8D" w:rsidR="006165DE" w:rsidRPr="008C2F4F" w:rsidRDefault="006165DE" w:rsidP="00CD68FF">
      <w:pPr>
        <w:pStyle w:val="1"/>
        <w:rPr>
          <w:color w:val="000000" w:themeColor="text1"/>
        </w:rPr>
      </w:pPr>
      <w:r w:rsidRPr="008C2F4F">
        <w:rPr>
          <w:rFonts w:hint="eastAsia"/>
          <w:color w:val="000000" w:themeColor="text1"/>
        </w:rPr>
        <w:t xml:space="preserve">%% </w:t>
      </w:r>
      <w:r w:rsidR="00A63368" w:rsidRPr="008C2F4F">
        <w:rPr>
          <w:color w:val="000000" w:themeColor="text1"/>
        </w:rPr>
        <w:t xml:space="preserve">The Impact of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T</m:t>
            </m:r>
          </m:e>
          <m:sub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1</m:t>
            </m:r>
          </m:sub>
        </m:sSub>
      </m:oMath>
      <w:r w:rsidR="00A63368" w:rsidRPr="008C2F4F">
        <w:rPr>
          <w:color w:val="000000" w:themeColor="text1"/>
        </w:rPr>
        <w:t xml:space="preserve"> Changes on the Evolution Path</w:t>
      </w:r>
    </w:p>
    <w:p w14:paraId="6B46604A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lc,clear</w:t>
      </w:r>
      <w:proofErr w:type="spellEnd"/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;</w:t>
      </w:r>
    </w:p>
    <w:p w14:paraId="05E8D958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igure(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color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 1 1]);</w:t>
      </w:r>
    </w:p>
    <w:p w14:paraId="50E6AC28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3C67544C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6319B250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r+','linewidth',1);</w:t>
      </w:r>
    </w:p>
    <w:p w14:paraId="6BDA8492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391CC941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206191F7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5A2971EB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3),'go','linewidth',1); </w:t>
      </w:r>
    </w:p>
    <w:p w14:paraId="03041F43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50300D7A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5E81EDBE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398A7C7F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b*','linewidth',1);</w:t>
      </w:r>
    </w:p>
    <w:p w14:paraId="10D6F240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;   </w:t>
      </w:r>
    </w:p>
    <w:p w14:paraId="21183A1F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lastRenderedPageBreak/>
        <w:t>Q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397A8BEE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2D570D0B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yp','linewidth',1);</w:t>
      </w:r>
    </w:p>
    <w:p w14:paraId="7F9C21D4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; </w:t>
      </w:r>
    </w:p>
    <w:p w14:paraId="23CAC31E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</w:t>
      </w:r>
      <w:proofErr w:type="spellEnd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</w:t>
      </w:r>
      <w:proofErr w:type="spellEnd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</w:t>
      </w:r>
      <w:proofErr w:type="spellEnd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)</w:t>
      </w:r>
    </w:p>
    <w:p w14:paraId="34AC2E8A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is(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1 0 1 0 1])</w:t>
      </w:r>
    </w:p>
    <w:p w14:paraId="4C823967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label('$x$','interpreter','latex'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;ylabe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'$y$','interpreter','latex'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;zlabe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'$z$','interpreter','latex','Rotation',360,'position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-0.1 1 1.1]);</w:t>
      </w:r>
    </w:p>
    <w:p w14:paraId="3AE0F305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rid on</w:t>
      </w:r>
    </w:p>
    <w:p w14:paraId="62D7CF0C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</w:t>
      </w:r>
    </w:p>
    <w:p w14:paraId="0C2EDD19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0,'defaultfigurecolor','w')</w:t>
      </w:r>
    </w:p>
    <w:p w14:paraId="7CE4C479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egend(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'{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T_{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','{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T_{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','{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T_{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','{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_{1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'}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ocation','northeast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);</w:t>
      </w:r>
    </w:p>
    <w:p w14:paraId="6F523F3B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</w:p>
    <w:p w14:paraId="41509C37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es(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position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0.13 0.32 0.2 0.2]); </w:t>
      </w:r>
    </w:p>
    <w:p w14:paraId="4C85C578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42F55E1E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5A28705A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r+','linewidth',1);</w:t>
      </w:r>
    </w:p>
    <w:p w14:paraId="5C6B0329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</w:t>
      </w:r>
    </w:p>
    <w:p w14:paraId="10652D44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1486365D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7BE04B26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go','linewidth',1);</w:t>
      </w:r>
    </w:p>
    <w:p w14:paraId="66AFE7F0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</w:t>
      </w:r>
    </w:p>
    <w:p w14:paraId="0561DB33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1622F46B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56076BE3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b*','linewidth',1);</w:t>
      </w:r>
    </w:p>
    <w:p w14:paraId="75C2B416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   </w:t>
      </w:r>
    </w:p>
    <w:p w14:paraId="49839AEA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58DAE4A3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lastRenderedPageBreak/>
        <w:t>[</w:t>
      </w: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6082350D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yp','linewidth',1);</w:t>
      </w:r>
    </w:p>
    <w:p w14:paraId="7E3A2CE1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</w:t>
      </w:r>
    </w:p>
    <w:p w14:paraId="18D8A8EE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</w:t>
      </w:r>
      <w:proofErr w:type="spellEnd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</w:t>
      </w:r>
      <w:proofErr w:type="spellEnd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</w:t>
      </w:r>
      <w:proofErr w:type="spellEnd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)</w:t>
      </w:r>
    </w:p>
    <w:p w14:paraId="4AD5693C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is(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1 0 1 0 1])</w:t>
      </w:r>
    </w:p>
    <w:p w14:paraId="7832F42A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Label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Label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Label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)</w:t>
      </w:r>
    </w:p>
    <w:p w14:paraId="55CDF980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rid on</w:t>
      </w:r>
    </w:p>
    <w:p w14:paraId="59E98248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</w:t>
      </w:r>
    </w:p>
    <w:p w14:paraId="6E37FBBD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0,'defaultfigurecolor','w')</w:t>
      </w:r>
    </w:p>
    <w:p w14:paraId="74C17DF7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view(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90]);</w:t>
      </w:r>
    </w:p>
    <w:p w14:paraId="3E0A53C2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label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','position</w:t>
      </w:r>
      <w:proofErr w:type="spellEnd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8 -0.1 0.2])</w:t>
      </w:r>
    </w:p>
    <w:p w14:paraId="2D3C0A07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label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','position</w:t>
      </w:r>
      <w:proofErr w:type="spellEnd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1 1 0.8],'Rotation',360)</w:t>
      </w:r>
    </w:p>
    <w:p w14:paraId="73596C22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</w:p>
    <w:p w14:paraId="766E7F00" w14:textId="1F828218" w:rsidR="0018676C" w:rsidRPr="008C2F4F" w:rsidRDefault="0018676C" w:rsidP="00CD68FF">
      <w:pPr>
        <w:pStyle w:val="1"/>
        <w:rPr>
          <w:color w:val="000000" w:themeColor="text1"/>
        </w:rPr>
      </w:pPr>
      <w:r w:rsidRPr="008C2F4F">
        <w:rPr>
          <w:rFonts w:hint="eastAsia"/>
          <w:color w:val="000000" w:themeColor="text1"/>
        </w:rPr>
        <w:t xml:space="preserve">%% </w:t>
      </w:r>
      <w:r w:rsidR="00A63368" w:rsidRPr="008C2F4F">
        <w:rPr>
          <w:color w:val="000000" w:themeColor="text1"/>
        </w:rPr>
        <w:t xml:space="preserve">The Impact of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T</m:t>
            </m:r>
          </m:e>
          <m:sub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2</m:t>
            </m:r>
          </m:sub>
        </m:sSub>
      </m:oMath>
      <w:r w:rsidR="00A63368" w:rsidRPr="008C2F4F">
        <w:rPr>
          <w:color w:val="000000" w:themeColor="text1"/>
        </w:rPr>
        <w:t xml:space="preserve"> Changes on the Evolution Path</w:t>
      </w:r>
    </w:p>
    <w:p w14:paraId="7CE5795B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lc,clear</w:t>
      </w:r>
      <w:proofErr w:type="spellEnd"/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;</w:t>
      </w:r>
    </w:p>
    <w:p w14:paraId="0A6D84B5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igure(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color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 1 1]);</w:t>
      </w:r>
    </w:p>
    <w:p w14:paraId="2688D5EB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6A835AC1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4C3D9BC5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3),'r+','linewidth',1); </w:t>
      </w:r>
    </w:p>
    <w:p w14:paraId="728D9F7E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3E2C9730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4FB0F45D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529B6B27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3),'go','linewidth',1); </w:t>
      </w:r>
    </w:p>
    <w:p w14:paraId="2F6A8911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2519191C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4EE50909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43986B25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b*','linewidth',1);</w:t>
      </w:r>
    </w:p>
    <w:p w14:paraId="49535238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;   </w:t>
      </w:r>
    </w:p>
    <w:p w14:paraId="1C85F7C7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5A7F4111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5EF016B8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lastRenderedPageBreak/>
        <w:t>stem3(y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yp','linewidth',1);</w:t>
      </w:r>
    </w:p>
    <w:p w14:paraId="3BA4801D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; </w:t>
      </w:r>
    </w:p>
    <w:p w14:paraId="30D3A843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</w:t>
      </w:r>
      <w:proofErr w:type="spellEnd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</w:t>
      </w:r>
      <w:proofErr w:type="spellEnd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</w:t>
      </w:r>
      <w:proofErr w:type="spellEnd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)</w:t>
      </w:r>
    </w:p>
    <w:p w14:paraId="42EAD002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is(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1 0 1 0 1])</w:t>
      </w:r>
    </w:p>
    <w:p w14:paraId="453AA302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label('$x$','interpreter','latex'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;ylabe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'$y$','interpreter','latex'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;zlabe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'$z$','interpreter','latex','Rotation',360,'position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-0.1 1 1.1]);</w:t>
      </w:r>
    </w:p>
    <w:p w14:paraId="758C6C19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rid on</w:t>
      </w:r>
    </w:p>
    <w:p w14:paraId="271BFC43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</w:t>
      </w:r>
    </w:p>
    <w:p w14:paraId="77A94F82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0,'defaultfigurecolor','w')</w:t>
      </w:r>
    </w:p>
    <w:p w14:paraId="355C1EC5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egend(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'{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T_{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','{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T_{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','{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T_{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','{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_{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0'}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ocation','northeast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);</w:t>
      </w:r>
    </w:p>
    <w:p w14:paraId="2A153ED0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</w:p>
    <w:p w14:paraId="0C1783D6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es(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position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13 0.32 0.2 0.2]);</w:t>
      </w:r>
    </w:p>
    <w:p w14:paraId="7D296D26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394D44CA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6454C821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r+','linewidth',1);</w:t>
      </w:r>
    </w:p>
    <w:p w14:paraId="238E9685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</w:t>
      </w:r>
    </w:p>
    <w:p w14:paraId="303141D0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6CB685B4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31342C9F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go','linewidth',1);</w:t>
      </w:r>
    </w:p>
    <w:p w14:paraId="39A0AEB2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</w:t>
      </w:r>
    </w:p>
    <w:p w14:paraId="645AC1D2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08CA895B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5D042965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b*','linewidth',1);</w:t>
      </w:r>
    </w:p>
    <w:p w14:paraId="03B4F085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   </w:t>
      </w:r>
    </w:p>
    <w:p w14:paraId="4F7BD636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0,T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5CD5C2C9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0F9E8BD0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yp','linewidth',1);</w:t>
      </w:r>
    </w:p>
    <w:p w14:paraId="50666887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</w:t>
      </w:r>
    </w:p>
    <w:p w14:paraId="03C4E534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</w:t>
      </w:r>
      <w:proofErr w:type="spellEnd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</w:t>
      </w:r>
      <w:proofErr w:type="spellEnd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</w:t>
      </w:r>
      <w:proofErr w:type="spellEnd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)</w:t>
      </w:r>
    </w:p>
    <w:p w14:paraId="3399AD6B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is(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1 0 1 0 1])</w:t>
      </w:r>
    </w:p>
    <w:p w14:paraId="299EBE2F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lastRenderedPageBreak/>
        <w:t>set(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Label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Label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,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Label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)</w:t>
      </w:r>
    </w:p>
    <w:p w14:paraId="49F2E285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rid on</w:t>
      </w:r>
    </w:p>
    <w:p w14:paraId="05E8F32B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</w:t>
      </w:r>
    </w:p>
    <w:p w14:paraId="54C56CD8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0,'defaultfigurecolor','w')</w:t>
      </w:r>
    </w:p>
    <w:p w14:paraId="34ED8B76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view(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90]);</w:t>
      </w:r>
    </w:p>
    <w:p w14:paraId="180C046A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label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','position</w:t>
      </w:r>
      <w:proofErr w:type="spellEnd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8 -0.1 0.2])</w:t>
      </w:r>
    </w:p>
    <w:p w14:paraId="2012021E" w14:textId="77777777" w:rsidR="00CD68FF" w:rsidRPr="00CD68FF" w:rsidRDefault="00CD68FF" w:rsidP="00CD68FF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label</w:t>
      </w:r>
      <w:proofErr w:type="spell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</w:t>
      </w:r>
      <w:proofErr w:type="spell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','position</w:t>
      </w:r>
      <w:proofErr w:type="spellEnd"/>
      <w:proofErr w:type="gramStart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CD68FF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1 1 0.8],'Rotation',360)</w:t>
      </w:r>
    </w:p>
    <w:p w14:paraId="282473F4" w14:textId="77777777" w:rsidR="00E90F44" w:rsidRPr="008C2F4F" w:rsidRDefault="00E90F44" w:rsidP="0018676C">
      <w:pPr>
        <w:rPr>
          <w:color w:val="000000" w:themeColor="text1"/>
        </w:rPr>
      </w:pPr>
    </w:p>
    <w:p w14:paraId="104C7C49" w14:textId="242FFE24" w:rsidR="00E90F44" w:rsidRPr="008C2F4F" w:rsidRDefault="00CD68FF" w:rsidP="00CD68FF">
      <w:pPr>
        <w:pStyle w:val="1"/>
        <w:rPr>
          <w:color w:val="000000" w:themeColor="text1"/>
        </w:rPr>
      </w:pPr>
      <w:r w:rsidRPr="008C2F4F">
        <w:rPr>
          <w:rFonts w:hint="eastAsia"/>
          <w:color w:val="000000" w:themeColor="text1"/>
        </w:rPr>
        <w:t>%%</w:t>
      </w:r>
      <w:r w:rsidR="00A63368" w:rsidRPr="008C2F4F">
        <w:rPr>
          <w:color w:val="000000" w:themeColor="text1"/>
        </w:rPr>
        <w:t xml:space="preserve"> </w:t>
      </w:r>
      <w:r w:rsidR="00A63368" w:rsidRPr="008C2F4F">
        <w:rPr>
          <w:color w:val="000000" w:themeColor="text1"/>
        </w:rPr>
        <w:t xml:space="preserve">The Impact of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T</m:t>
            </m:r>
          </m:e>
          <m:sub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3</m:t>
            </m:r>
          </m:sub>
        </m:sSub>
      </m:oMath>
      <w:r w:rsidR="00A63368" w:rsidRPr="008C2F4F">
        <w:rPr>
          <w:color w:val="000000" w:themeColor="text1"/>
        </w:rPr>
        <w:t xml:space="preserve"> Changes on the Evolution Path</w:t>
      </w:r>
    </w:p>
    <w:p w14:paraId="715660A6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lc,clear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;</w:t>
      </w:r>
    </w:p>
    <w:p w14:paraId="19C6AFBA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igure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color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 1 1]);</w:t>
      </w:r>
    </w:p>
    <w:p w14:paraId="765029F0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7C65E54E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6C1ACAC2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r+','linewidth',1);</w:t>
      </w:r>
    </w:p>
    <w:p w14:paraId="5AE16431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13CDA56A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534F7F6A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2BD7F048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go','linewidth',1);</w:t>
      </w:r>
    </w:p>
    <w:p w14:paraId="1629CDC7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5CC81A0B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039BEE2B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100C96C1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b*','linewidth',1);</w:t>
      </w:r>
    </w:p>
    <w:p w14:paraId="4E002741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;   </w:t>
      </w:r>
    </w:p>
    <w:p w14:paraId="76EECAD7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41E89F54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143531DC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yp','linewidth',1);</w:t>
      </w:r>
    </w:p>
    <w:p w14:paraId="57C67E51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; </w:t>
      </w:r>
    </w:p>
    <w:p w14:paraId="74E8C882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)</w:t>
      </w:r>
    </w:p>
    <w:p w14:paraId="21611053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is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1 0 1 0 1])</w:t>
      </w:r>
    </w:p>
    <w:p w14:paraId="23BC059D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label('$x$','interpreter','latex'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;ylabe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'$y$','interpreter','latex'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;zlabe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'$z$','interpreter','latex','Rotation',360,'position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-0.1 1 1.1]);</w:t>
      </w:r>
    </w:p>
    <w:p w14:paraId="7F301A1E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rid on</w:t>
      </w:r>
    </w:p>
    <w:p w14:paraId="7366F90A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lastRenderedPageBreak/>
        <w:t>hold on</w:t>
      </w:r>
    </w:p>
    <w:p w14:paraId="506CF67C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0,'defaultfigurecolor','w')</w:t>
      </w:r>
    </w:p>
    <w:p w14:paraId="7F38C4A4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egend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'{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T_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','{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T_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','{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T_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','{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_{3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'}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ocation','northeast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);</w:t>
      </w:r>
    </w:p>
    <w:p w14:paraId="3FDCC05D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</w:p>
    <w:p w14:paraId="12CC8222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es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position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0.13 0.32 0.2 0.2]); </w:t>
      </w:r>
    </w:p>
    <w:p w14:paraId="4AA91DBB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54E65E6E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24C19773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r+','linewidth',1);</w:t>
      </w:r>
    </w:p>
    <w:p w14:paraId="31DBE96D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</w:t>
      </w:r>
    </w:p>
    <w:p w14:paraId="5C96BB7C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1DA3696D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21104B39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go','linewidth',1);</w:t>
      </w:r>
    </w:p>
    <w:p w14:paraId="09228E45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</w:t>
      </w:r>
    </w:p>
    <w:p w14:paraId="0DB8A843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001BD8DA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475AD3C0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b*','linewidth',1);</w:t>
      </w:r>
    </w:p>
    <w:p w14:paraId="027A3B35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   </w:t>
      </w:r>
    </w:p>
    <w:p w14:paraId="263E0293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33F57C39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6BAB77BD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yp','linewidth',1);</w:t>
      </w:r>
    </w:p>
    <w:p w14:paraId="2C1D701E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</w:t>
      </w:r>
    </w:p>
    <w:p w14:paraId="0062FC74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)</w:t>
      </w:r>
    </w:p>
    <w:p w14:paraId="707BA18A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is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1 0 1 0 1])</w:t>
      </w:r>
    </w:p>
    <w:p w14:paraId="51F11C33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Label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Label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Label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)</w:t>
      </w:r>
    </w:p>
    <w:p w14:paraId="29D3BC80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rid on</w:t>
      </w:r>
    </w:p>
    <w:p w14:paraId="3AF34A86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</w:t>
      </w:r>
    </w:p>
    <w:p w14:paraId="227ED039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0,'defaultfigurecolor','w')</w:t>
      </w:r>
    </w:p>
    <w:p w14:paraId="7606D081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view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0]);</w:t>
      </w:r>
    </w:p>
    <w:p w14:paraId="7E79CEBC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label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','position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8 -0.1 0.2])</w:t>
      </w:r>
    </w:p>
    <w:p w14:paraId="21FCF577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label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','position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1 1 0.8],'Rotation',360)</w:t>
      </w:r>
    </w:p>
    <w:p w14:paraId="17DA97A2" w14:textId="77777777" w:rsidR="00671D53" w:rsidRPr="008C2F4F" w:rsidRDefault="00671D53" w:rsidP="001C58D2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</w:p>
    <w:p w14:paraId="4F889CD8" w14:textId="26F33ACA" w:rsidR="001C58D2" w:rsidRPr="008C2F4F" w:rsidRDefault="001C58D2" w:rsidP="00671D53">
      <w:pPr>
        <w:pStyle w:val="1"/>
        <w:rPr>
          <w:color w:val="000000" w:themeColor="text1"/>
        </w:rPr>
      </w:pPr>
      <w:r w:rsidRPr="008C2F4F">
        <w:rPr>
          <w:color w:val="000000" w:themeColor="text1"/>
        </w:rPr>
        <w:t xml:space="preserve">%% </w:t>
      </w:r>
      <w:r w:rsidR="00A63368" w:rsidRPr="008C2F4F">
        <w:rPr>
          <w:color w:val="000000" w:themeColor="text1"/>
        </w:rPr>
        <w:t xml:space="preserve">The Impact of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1</m:t>
            </m:r>
          </m:sub>
        </m:sSub>
      </m:oMath>
      <w:r w:rsidR="00A63368" w:rsidRPr="008C2F4F">
        <w:rPr>
          <w:color w:val="000000" w:themeColor="text1"/>
        </w:rPr>
        <w:t xml:space="preserve"> Changes on the Evolution Path</w:t>
      </w:r>
    </w:p>
    <w:p w14:paraId="5A885363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lc,clear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;</w:t>
      </w:r>
    </w:p>
    <w:p w14:paraId="3AF3D5C1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igure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color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 1 1]);</w:t>
      </w:r>
    </w:p>
    <w:p w14:paraId="375C3052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66B68025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025EFACA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r+','linewidth',1);</w:t>
      </w:r>
    </w:p>
    <w:p w14:paraId="10C7C7B7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5B457107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120DF735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3CD161AE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3),'go','linewidth',1); </w:t>
      </w:r>
    </w:p>
    <w:p w14:paraId="479D173E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709186DA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19EF5787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0DFD931D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b*','linewidth',1);</w:t>
      </w:r>
    </w:p>
    <w:p w14:paraId="5401746F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;   </w:t>
      </w:r>
    </w:p>
    <w:p w14:paraId="56DCA94E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6A57ED26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4A31C683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yp','linewidth',1);</w:t>
      </w:r>
    </w:p>
    <w:p w14:paraId="72996528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; </w:t>
      </w:r>
    </w:p>
    <w:p w14:paraId="01CA9A02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)</w:t>
      </w:r>
    </w:p>
    <w:p w14:paraId="5482F68C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is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1 0 1 0 1])</w:t>
      </w:r>
    </w:p>
    <w:p w14:paraId="3F393F10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label('$x$','interpreter','latex'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;ylabe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'$y$','interpreter','latex'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;zlabe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'$z$','interpreter','latex','Rotation',360,'position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-0.1 1 1.1]);</w:t>
      </w:r>
    </w:p>
    <w:p w14:paraId="1235305E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rid on</w:t>
      </w:r>
    </w:p>
    <w:p w14:paraId="1D8D3AAD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</w:t>
      </w:r>
    </w:p>
    <w:p w14:paraId="4E10BEFC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0,'defaultfigurecolor','w')</w:t>
      </w:r>
    </w:p>
    <w:p w14:paraId="737BB5F7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egend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'{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Bodoni MT}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_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','{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Bodoni MT}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_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','{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Bodoni MT}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_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','{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Bodoni MT}H_{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'}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ocation','northeast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);</w:t>
      </w:r>
    </w:p>
    <w:p w14:paraId="6C00BE90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</w:p>
    <w:p w14:paraId="739B81A3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es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position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0.13 0.32 0.2 0.2]); </w:t>
      </w:r>
    </w:p>
    <w:p w14:paraId="2FC936A3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lastRenderedPageBreak/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5541DEC2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5B0BA69F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r+','linewidth',1);</w:t>
      </w:r>
    </w:p>
    <w:p w14:paraId="6903FC0C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</w:t>
      </w:r>
    </w:p>
    <w:p w14:paraId="58E953D7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0A424623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2B8956D3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go','linewidth',1);</w:t>
      </w:r>
    </w:p>
    <w:p w14:paraId="4ED4B9A3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</w:t>
      </w:r>
    </w:p>
    <w:p w14:paraId="51E28C03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7B223B35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6B466493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b*','linewidth',1);</w:t>
      </w:r>
    </w:p>
    <w:p w14:paraId="068D5337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   </w:t>
      </w:r>
    </w:p>
    <w:p w14:paraId="76BE2989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784C74B0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282570F6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yp','linewidth',1);</w:t>
      </w:r>
    </w:p>
    <w:p w14:paraId="3F6B4BEF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</w:t>
      </w:r>
    </w:p>
    <w:p w14:paraId="124CDD01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)</w:t>
      </w:r>
    </w:p>
    <w:p w14:paraId="29C7264A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is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1 0 1 0 1])</w:t>
      </w:r>
    </w:p>
    <w:p w14:paraId="58149DD4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Label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Label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Label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)</w:t>
      </w:r>
    </w:p>
    <w:p w14:paraId="29F7A9A8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rid on</w:t>
      </w:r>
    </w:p>
    <w:p w14:paraId="1D344B21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</w:t>
      </w:r>
    </w:p>
    <w:p w14:paraId="7A32F432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0,'defaultfigurecolor','w')</w:t>
      </w:r>
    </w:p>
    <w:p w14:paraId="0FCF1FBF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view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90]);</w:t>
      </w:r>
    </w:p>
    <w:p w14:paraId="1801A659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label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','position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8 -0.1 0.2])</w:t>
      </w:r>
    </w:p>
    <w:p w14:paraId="12577482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label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','position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1 1 0.8],'Rotation',360)</w:t>
      </w:r>
    </w:p>
    <w:p w14:paraId="5C3BA191" w14:textId="77777777" w:rsidR="001C58D2" w:rsidRPr="008C2F4F" w:rsidRDefault="001C58D2" w:rsidP="0018676C">
      <w:pPr>
        <w:rPr>
          <w:color w:val="000000" w:themeColor="text1"/>
        </w:rPr>
      </w:pPr>
    </w:p>
    <w:p w14:paraId="67F70001" w14:textId="51F953CC" w:rsidR="00FD3794" w:rsidRPr="008C2F4F" w:rsidRDefault="00FD3794" w:rsidP="00671D53">
      <w:pPr>
        <w:pStyle w:val="1"/>
        <w:rPr>
          <w:color w:val="000000" w:themeColor="text1"/>
        </w:rPr>
      </w:pPr>
      <w:r w:rsidRPr="008C2F4F">
        <w:rPr>
          <w:color w:val="000000" w:themeColor="text1"/>
        </w:rPr>
        <w:t>%%</w:t>
      </w:r>
      <w:r w:rsidRPr="008C2F4F">
        <w:rPr>
          <w:rFonts w:hint="eastAsia"/>
          <w:color w:val="000000" w:themeColor="text1"/>
        </w:rPr>
        <w:t xml:space="preserve"> </w:t>
      </w:r>
      <w:r w:rsidR="00A63368" w:rsidRPr="008C2F4F">
        <w:rPr>
          <w:color w:val="000000" w:themeColor="text1"/>
        </w:rPr>
        <w:t xml:space="preserve">The Impact of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2</m:t>
            </m:r>
          </m:sub>
        </m:sSub>
      </m:oMath>
      <w:r w:rsidR="00A63368" w:rsidRPr="008C2F4F">
        <w:rPr>
          <w:color w:val="000000" w:themeColor="text1"/>
        </w:rPr>
        <w:t xml:space="preserve"> Changes on the Evolution Path</w:t>
      </w:r>
    </w:p>
    <w:p w14:paraId="0CD78204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lc,clear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;</w:t>
      </w:r>
    </w:p>
    <w:p w14:paraId="42A3844E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igure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color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 1 1]);</w:t>
      </w:r>
    </w:p>
    <w:p w14:paraId="16178EA9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5;</w:t>
      </w:r>
    </w:p>
    <w:p w14:paraId="20C8B992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lastRenderedPageBreak/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4F83D727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r+','linewidth',1);</w:t>
      </w:r>
    </w:p>
    <w:p w14:paraId="0FE1C717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639F819D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10;</w:t>
      </w:r>
    </w:p>
    <w:p w14:paraId="793C5014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19D90CA0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3),'go','linewidth',1); </w:t>
      </w:r>
    </w:p>
    <w:p w14:paraId="36C60541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65C4721E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15;</w:t>
      </w:r>
    </w:p>
    <w:p w14:paraId="3C5ACB21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022F8FDA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b*','linewidth',1);</w:t>
      </w:r>
    </w:p>
    <w:p w14:paraId="75AE5005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;   </w:t>
      </w:r>
    </w:p>
    <w:p w14:paraId="3B40C801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3F45A668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6E0DA7AA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yp','linewidth',1);</w:t>
      </w:r>
    </w:p>
    <w:p w14:paraId="1CE61454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; </w:t>
      </w:r>
    </w:p>
    <w:p w14:paraId="41A69FD3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)</w:t>
      </w:r>
    </w:p>
    <w:p w14:paraId="304E3C2B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is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1 0 1 0 1])</w:t>
      </w:r>
    </w:p>
    <w:p w14:paraId="44670148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label('$x$','interpreter','latex'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;ylabe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'$y$','interpreter','latex'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;zlabe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'$z$','interpreter','latex','Rotation',360,'position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-0.1 1 1.1]);</w:t>
      </w:r>
    </w:p>
    <w:p w14:paraId="3EA901D2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rid on</w:t>
      </w:r>
    </w:p>
    <w:p w14:paraId="74B7A6E2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</w:t>
      </w:r>
    </w:p>
    <w:p w14:paraId="448A24E3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0,'defaultfigurecolor','w')</w:t>
      </w:r>
    </w:p>
    <w:p w14:paraId="02B5EAD1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egend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'{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Bodoni MT}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_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','{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Bodoni MT}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_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','{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Bodoni MT}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_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','{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Bodoni MT}H_{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'}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ocation','northeast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);</w:t>
      </w:r>
    </w:p>
    <w:p w14:paraId="17FDF8F1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</w:p>
    <w:p w14:paraId="0544050E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es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position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0.13 0.32 0.2 0.2]); </w:t>
      </w:r>
    </w:p>
    <w:p w14:paraId="1D82A9DA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5;</w:t>
      </w:r>
    </w:p>
    <w:p w14:paraId="38BAD9C7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73416901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r+','linewidth',1);</w:t>
      </w:r>
    </w:p>
    <w:p w14:paraId="2F6630AB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lastRenderedPageBreak/>
        <w:t xml:space="preserve">hold on </w:t>
      </w:r>
    </w:p>
    <w:p w14:paraId="7E65D9C6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10;</w:t>
      </w:r>
    </w:p>
    <w:p w14:paraId="24606FFA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22B484CA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go','linewidth',1);</w:t>
      </w:r>
    </w:p>
    <w:p w14:paraId="0257115A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</w:t>
      </w:r>
    </w:p>
    <w:p w14:paraId="6141669C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15;</w:t>
      </w:r>
    </w:p>
    <w:p w14:paraId="250A625E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1A6C65A6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b*','linewidth',1);</w:t>
      </w:r>
    </w:p>
    <w:p w14:paraId="4B845F4E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   </w:t>
      </w:r>
    </w:p>
    <w:p w14:paraId="3049108C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7E0CA332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45DDBB49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yp','linewidth',1);</w:t>
      </w:r>
    </w:p>
    <w:p w14:paraId="6666BEC0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</w:t>
      </w:r>
    </w:p>
    <w:p w14:paraId="0EB0C6C9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)</w:t>
      </w:r>
    </w:p>
    <w:p w14:paraId="2EC6CA3D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is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1 0 1 0 1])</w:t>
      </w:r>
    </w:p>
    <w:p w14:paraId="1B494900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Label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Label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Label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)</w:t>
      </w:r>
    </w:p>
    <w:p w14:paraId="6582395F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rid on</w:t>
      </w:r>
    </w:p>
    <w:p w14:paraId="4FDFF071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</w:t>
      </w:r>
    </w:p>
    <w:p w14:paraId="5D17ED59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0,'defaultfigurecolor','w')</w:t>
      </w:r>
    </w:p>
    <w:p w14:paraId="79F9686A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view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90]);</w:t>
      </w:r>
    </w:p>
    <w:p w14:paraId="702798BA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label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','position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8 -0.1 0.2])</w:t>
      </w:r>
    </w:p>
    <w:p w14:paraId="3A1AF8E7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label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','position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1 1 0.8],'Rotation',360)</w:t>
      </w:r>
    </w:p>
    <w:p w14:paraId="23E3E0C4" w14:textId="77777777" w:rsidR="00CE36A0" w:rsidRPr="008C2F4F" w:rsidRDefault="00CE36A0" w:rsidP="00CE36A0">
      <w:pPr>
        <w:widowControl/>
        <w:jc w:val="left"/>
        <w:rPr>
          <w:rFonts w:ascii="Consolas" w:eastAsia="宋体" w:hAnsi="Consolas" w:cs="宋体" w:hint="eastAsia"/>
          <w:color w:val="000000" w:themeColor="text1"/>
          <w:kern w:val="0"/>
          <w:sz w:val="20"/>
          <w:szCs w:val="20"/>
        </w:rPr>
      </w:pPr>
    </w:p>
    <w:p w14:paraId="027408F1" w14:textId="05F1500F" w:rsidR="00CE36A0" w:rsidRPr="008C2F4F" w:rsidRDefault="00CE36A0" w:rsidP="00671D53">
      <w:pPr>
        <w:pStyle w:val="1"/>
        <w:rPr>
          <w:color w:val="000000" w:themeColor="text1"/>
        </w:rPr>
      </w:pPr>
      <w:r w:rsidRPr="008C2F4F">
        <w:rPr>
          <w:color w:val="000000" w:themeColor="text1"/>
        </w:rPr>
        <w:t xml:space="preserve">%% </w:t>
      </w:r>
      <w:r w:rsidR="00180072" w:rsidRPr="008C2F4F">
        <w:rPr>
          <w:color w:val="000000" w:themeColor="text1"/>
        </w:rPr>
        <w:t xml:space="preserve">The Impact of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S</m:t>
            </m:r>
          </m:e>
          <m:sub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1</m:t>
            </m:r>
          </m:sub>
        </m:sSub>
      </m:oMath>
      <w:r w:rsidR="00180072" w:rsidRPr="008C2F4F">
        <w:rPr>
          <w:color w:val="000000" w:themeColor="text1"/>
        </w:rPr>
        <w:t xml:space="preserve"> Changes on the Evolution Path</w:t>
      </w:r>
    </w:p>
    <w:p w14:paraId="3FB0391C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lc,clear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;</w:t>
      </w:r>
    </w:p>
    <w:p w14:paraId="668BB7CB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igure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color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 1 1]);</w:t>
      </w:r>
    </w:p>
    <w:p w14:paraId="1916D1AC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1B766EAE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2980CFB8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r+','linewidth',1);</w:t>
      </w:r>
    </w:p>
    <w:p w14:paraId="4DAD9CC3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1863B34B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43E1FE8A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lastRenderedPageBreak/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4FEEDA1C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go','linewidth',1);</w:t>
      </w:r>
    </w:p>
    <w:p w14:paraId="1932462E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38BB1CAA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7D478A4F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3C91EFC3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b*','linewidth',1);</w:t>
      </w:r>
    </w:p>
    <w:p w14:paraId="45A7D771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;   </w:t>
      </w:r>
    </w:p>
    <w:p w14:paraId="5300EE74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65C8C143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61AB2179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yp','linewidth',1);</w:t>
      </w:r>
    </w:p>
    <w:p w14:paraId="7D2FFBA4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34D5B6DE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)</w:t>
      </w:r>
    </w:p>
    <w:p w14:paraId="05D538E5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is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1 0 1 0 1])</w:t>
      </w:r>
    </w:p>
    <w:p w14:paraId="5FF45F4A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label('$x$','interpreter','latex'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;ylabe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'$y$','interpreter','latex'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;zlabe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'$z$','interpreter','latex','Rotation',360,'position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-0.1 1 1.1]);</w:t>
      </w:r>
    </w:p>
    <w:p w14:paraId="3CF87944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rid on</w:t>
      </w:r>
    </w:p>
    <w:p w14:paraId="23510850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</w:t>
      </w:r>
    </w:p>
    <w:p w14:paraId="76B89A09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0,'defaultfigurecolor','w')</w:t>
      </w:r>
    </w:p>
    <w:p w14:paraId="22FA3538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egend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'{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S_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','{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S_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','{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S_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','{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_{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0'}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ocation','northeast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);</w:t>
      </w:r>
    </w:p>
    <w:p w14:paraId="73D87930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</w:p>
    <w:p w14:paraId="52AE0A17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es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position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13 0.32 0.2 0.2]);</w:t>
      </w:r>
    </w:p>
    <w:p w14:paraId="79C604AB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3CAE1F0A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7EE9937A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r+','linewidth',1);</w:t>
      </w:r>
    </w:p>
    <w:p w14:paraId="61CBAF25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</w:t>
      </w:r>
    </w:p>
    <w:p w14:paraId="5E0B1A26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6AF6F95F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1FC99BFD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go','linewidth',1);</w:t>
      </w:r>
    </w:p>
    <w:p w14:paraId="1471F0BC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lastRenderedPageBreak/>
        <w:t xml:space="preserve">hold on  </w:t>
      </w:r>
    </w:p>
    <w:p w14:paraId="722D1C22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479D3B43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75F75D5E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b*','linewidth',1);</w:t>
      </w:r>
    </w:p>
    <w:p w14:paraId="2DC5CBCC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   </w:t>
      </w:r>
    </w:p>
    <w:p w14:paraId="18281346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547826D1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2075F738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yp','linewidth',1);</w:t>
      </w:r>
    </w:p>
    <w:p w14:paraId="6899EA45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</w:t>
      </w:r>
    </w:p>
    <w:p w14:paraId="73BD4B7B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)</w:t>
      </w:r>
    </w:p>
    <w:p w14:paraId="40059589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is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1 0 1 0 1])</w:t>
      </w:r>
    </w:p>
    <w:p w14:paraId="31467952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Label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Label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Label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)</w:t>
      </w:r>
    </w:p>
    <w:p w14:paraId="77A8FC61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rid on</w:t>
      </w:r>
    </w:p>
    <w:p w14:paraId="28E6FAEB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</w:t>
      </w:r>
    </w:p>
    <w:p w14:paraId="4034CF94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0,'defaultfigurecolor','w')</w:t>
      </w:r>
    </w:p>
    <w:p w14:paraId="450C422C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view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90]);</w:t>
      </w:r>
    </w:p>
    <w:p w14:paraId="025370EC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label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','position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8 0.1 0.2])</w:t>
      </w:r>
    </w:p>
    <w:p w14:paraId="561FC687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label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','position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1 1 0.8],'Rotation',360)</w:t>
      </w:r>
    </w:p>
    <w:p w14:paraId="1C101D1D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</w:p>
    <w:p w14:paraId="486F333D" w14:textId="49D252A7" w:rsidR="0091084D" w:rsidRPr="008C2F4F" w:rsidRDefault="0091084D" w:rsidP="00671D53">
      <w:pPr>
        <w:pStyle w:val="1"/>
        <w:rPr>
          <w:color w:val="000000" w:themeColor="text1"/>
        </w:rPr>
      </w:pPr>
      <w:r w:rsidRPr="008C2F4F">
        <w:rPr>
          <w:color w:val="000000" w:themeColor="text1"/>
        </w:rPr>
        <w:t xml:space="preserve">%% </w:t>
      </w:r>
      <w:r w:rsidR="00180072" w:rsidRPr="008C2F4F">
        <w:rPr>
          <w:color w:val="000000" w:themeColor="text1"/>
        </w:rPr>
        <w:t xml:space="preserve">The Impact of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S</m:t>
            </m:r>
          </m:e>
          <m:sub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2</m:t>
            </m:r>
          </m:sub>
        </m:sSub>
      </m:oMath>
      <w:r w:rsidR="00180072" w:rsidRPr="008C2F4F">
        <w:rPr>
          <w:color w:val="000000" w:themeColor="text1"/>
        </w:rPr>
        <w:t xml:space="preserve"> Changes on the Evolution Path</w:t>
      </w:r>
    </w:p>
    <w:p w14:paraId="0332ED69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lc,clear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;</w:t>
      </w:r>
    </w:p>
    <w:p w14:paraId="53CA8339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igure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color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 1 1]);</w:t>
      </w:r>
    </w:p>
    <w:p w14:paraId="1B1916C0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2C8A8397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58E70867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r+','linewidth',1);</w:t>
      </w:r>
    </w:p>
    <w:p w14:paraId="323A3B60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7F049130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6D42CAEE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36700D43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go','linewidth',1);</w:t>
      </w:r>
    </w:p>
    <w:p w14:paraId="03B9A679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04342F5A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6109366E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lastRenderedPageBreak/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397A16A4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b*','linewidth',1);</w:t>
      </w:r>
    </w:p>
    <w:p w14:paraId="1BC37503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;   </w:t>
      </w:r>
    </w:p>
    <w:p w14:paraId="346CA8FE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0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479BD4E4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404306A5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yp','linewidth',1);</w:t>
      </w:r>
    </w:p>
    <w:p w14:paraId="6662BD48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; </w:t>
      </w:r>
    </w:p>
    <w:p w14:paraId="75046F16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)</w:t>
      </w:r>
    </w:p>
    <w:p w14:paraId="46268977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is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1 0 1 0 1])</w:t>
      </w:r>
    </w:p>
    <w:p w14:paraId="4F74786A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label('$x$','interpreter','latex'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;ylabe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'$y$','interpreter','latex'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;zlabe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'$z$','interpreter','latex','Rotation',360,'position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-0.1 1 1.1]);</w:t>
      </w:r>
    </w:p>
    <w:p w14:paraId="423C60B6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rid on</w:t>
      </w:r>
    </w:p>
    <w:p w14:paraId="2156F6AB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</w:t>
      </w:r>
    </w:p>
    <w:p w14:paraId="2041BBB7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0,'defaultfigurecolor','w')</w:t>
      </w:r>
    </w:p>
    <w:p w14:paraId="14CB1ACC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egend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'{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S_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','{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S_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','{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S_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5','{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_{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}=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0'}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ocation','northeast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);</w:t>
      </w:r>
    </w:p>
    <w:p w14:paraId="4ECFCA3E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</w:p>
    <w:p w14:paraId="148E86F7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es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position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0.13 0.32 0.2 0.2]); </w:t>
      </w:r>
    </w:p>
    <w:p w14:paraId="3ADC6E6C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35850405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4AF8050A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r+','linewidth',1);</w:t>
      </w:r>
    </w:p>
    <w:p w14:paraId="27E62694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</w:t>
      </w:r>
    </w:p>
    <w:p w14:paraId="4362BC5B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3DE0B890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71154D6B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go','linewidth',1);</w:t>
      </w:r>
    </w:p>
    <w:p w14:paraId="5947EB4B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</w:t>
      </w:r>
    </w:p>
    <w:p w14:paraId="371A8BF7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5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107855E7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73844A38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b*','linewidth',1);</w:t>
      </w:r>
    </w:p>
    <w:p w14:paraId="3520353D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lastRenderedPageBreak/>
        <w:t xml:space="preserve">hold on     </w:t>
      </w:r>
    </w:p>
    <w:p w14:paraId="2FA73868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0,K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3D2BC00E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52739D7F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yp','linewidth',1);</w:t>
      </w:r>
    </w:p>
    <w:p w14:paraId="386DE4C2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</w:t>
      </w:r>
    </w:p>
    <w:p w14:paraId="6AEDB539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)</w:t>
      </w:r>
    </w:p>
    <w:p w14:paraId="3C4E483D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is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1 0 1 0 1])</w:t>
      </w:r>
    </w:p>
    <w:p w14:paraId="223621CE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Label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Label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,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Label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)</w:t>
      </w:r>
    </w:p>
    <w:p w14:paraId="11BBA6EB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rid on</w:t>
      </w:r>
    </w:p>
    <w:p w14:paraId="66FF38FF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</w:t>
      </w:r>
    </w:p>
    <w:p w14:paraId="683A6E3E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0,'defaultfigurecolor','w')</w:t>
      </w:r>
    </w:p>
    <w:p w14:paraId="24A43809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view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90]);</w:t>
      </w:r>
    </w:p>
    <w:p w14:paraId="4B06803E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label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','position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8 -0.1 0.2])</w:t>
      </w:r>
    </w:p>
    <w:p w14:paraId="5372B598" w14:textId="77777777" w:rsidR="00671D53" w:rsidRPr="00671D53" w:rsidRDefault="00671D53" w:rsidP="00671D53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label</w:t>
      </w:r>
      <w:proofErr w:type="spell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</w:t>
      </w:r>
      <w:proofErr w:type="spell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','position</w:t>
      </w:r>
      <w:proofErr w:type="spellEnd"/>
      <w:proofErr w:type="gramStart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671D53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1 1 0.8],'Rotation',360)</w:t>
      </w:r>
    </w:p>
    <w:p w14:paraId="3B4F1272" w14:textId="77777777" w:rsidR="0091084D" w:rsidRPr="008C2F4F" w:rsidRDefault="0091084D">
      <w:pPr>
        <w:rPr>
          <w:color w:val="000000" w:themeColor="text1"/>
        </w:rPr>
      </w:pPr>
    </w:p>
    <w:p w14:paraId="292BDF2A" w14:textId="0BF68A66" w:rsidR="00B103DC" w:rsidRPr="008C2F4F" w:rsidRDefault="00B103DC" w:rsidP="00671D53">
      <w:pPr>
        <w:pStyle w:val="1"/>
        <w:rPr>
          <w:color w:val="000000" w:themeColor="text1"/>
        </w:rPr>
      </w:pPr>
      <w:r w:rsidRPr="008C2F4F">
        <w:rPr>
          <w:color w:val="000000" w:themeColor="text1"/>
        </w:rPr>
        <w:t>%%</w:t>
      </w:r>
      <w:r w:rsidR="00180072" w:rsidRPr="008C2F4F">
        <w:rPr>
          <w:color w:val="000000" w:themeColor="text1"/>
        </w:rPr>
        <w:t xml:space="preserve"> </w:t>
      </w:r>
      <w:r w:rsidR="00180072" w:rsidRPr="008C2F4F">
        <w:rPr>
          <w:color w:val="000000" w:themeColor="text1"/>
        </w:rPr>
        <w:t xml:space="preserve">The Impact of </w:t>
      </w:r>
      <m:oMath>
        <m:r>
          <m:rPr>
            <m:sty m:val="bi"/>
          </m:rPr>
          <w:rPr>
            <w:rFonts w:ascii="Cambria Math" w:hAnsi="Cambria Math"/>
            <w:color w:val="000000" w:themeColor="text1"/>
          </w:rPr>
          <m:t>L</m:t>
        </m:r>
      </m:oMath>
      <w:r w:rsidR="00180072" w:rsidRPr="008C2F4F">
        <w:rPr>
          <w:color w:val="000000" w:themeColor="text1"/>
        </w:rPr>
        <w:t xml:space="preserve"> Changes on the Evolution Path</w:t>
      </w:r>
    </w:p>
    <w:p w14:paraId="542AF11F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lc,clear</w:t>
      </w:r>
      <w:proofErr w:type="spellEnd"/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;</w:t>
      </w:r>
    </w:p>
    <w:p w14:paraId="0E710FA0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igure(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color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 1 1]);</w:t>
      </w:r>
    </w:p>
    <w:p w14:paraId="22712D0A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6AD9B026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3C4781A3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3),'r+','linewidth',1); </w:t>
      </w:r>
    </w:p>
    <w:p w14:paraId="1E453058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5F5C698C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774A07EF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6E1F4120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3),'go','linewidth',1); </w:t>
      </w:r>
    </w:p>
    <w:p w14:paraId="401258A5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1ADF7AB3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0A72E6D1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750DA5D5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b*','linewidth',1);</w:t>
      </w:r>
    </w:p>
    <w:p w14:paraId="279FC847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;   </w:t>
      </w:r>
    </w:p>
    <w:p w14:paraId="37D314D9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37D3A67E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lastRenderedPageBreak/>
        <w:t>[</w:t>
      </w: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4DA70B8F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yp','linewidth',1);</w:t>
      </w:r>
    </w:p>
    <w:p w14:paraId="1C735A59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; </w:t>
      </w:r>
    </w:p>
    <w:p w14:paraId="105DC34E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</w:t>
      </w:r>
      <w:proofErr w:type="spellEnd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</w:t>
      </w:r>
      <w:proofErr w:type="spellEnd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</w:t>
      </w:r>
      <w:proofErr w:type="spellEnd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)</w:t>
      </w:r>
    </w:p>
    <w:p w14:paraId="781A38EF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is(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1 0 1 0 1])</w:t>
      </w:r>
    </w:p>
    <w:p w14:paraId="21073278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label('$x$','interpreter','latex'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;ylabe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'$y$','interpreter','latex'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;zlabe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'$z$','interpreter','latex','Rotation',360,'position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-0.1 1 1.1]);</w:t>
      </w:r>
    </w:p>
    <w:p w14:paraId="2C27F2FF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rid on</w:t>
      </w:r>
    </w:p>
    <w:p w14:paraId="13A1EC78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</w:t>
      </w:r>
    </w:p>
    <w:p w14:paraId="45F9642D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0,'defaultfigurecolor','w')</w:t>
      </w:r>
    </w:p>
    <w:p w14:paraId="0B84EF1D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egend(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'{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=5','{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=10','{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=15','{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Bodoni 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T}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}=20'}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ocation','northeast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);</w:t>
      </w:r>
    </w:p>
    <w:p w14:paraId="05D5DA12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</w:p>
    <w:p w14:paraId="781B904B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es(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position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13 0.32 0.2 0.2]);</w:t>
      </w:r>
    </w:p>
    <w:p w14:paraId="547B9072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2361415A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6514EEA9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r+','linewidth',1);</w:t>
      </w:r>
    </w:p>
    <w:p w14:paraId="6F14C8D8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</w:t>
      </w:r>
    </w:p>
    <w:p w14:paraId="0B6A058D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7D63A818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7334918F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go','linewidth',1);</w:t>
      </w:r>
    </w:p>
    <w:p w14:paraId="42C10A11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</w:t>
      </w:r>
    </w:p>
    <w:p w14:paraId="02AC1668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1EE43A4C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349D3706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b*','linewidth',1);</w:t>
      </w:r>
    </w:p>
    <w:p w14:paraId="0E54C19E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   </w:t>
      </w:r>
    </w:p>
    <w:p w14:paraId="6494751B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2E5D7B2E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534B5C8A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yp','linewidth',1);</w:t>
      </w:r>
    </w:p>
    <w:p w14:paraId="0D2A0941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lastRenderedPageBreak/>
        <w:t>hold on</w:t>
      </w:r>
    </w:p>
    <w:p w14:paraId="20B1C467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</w:t>
      </w:r>
      <w:proofErr w:type="spellEnd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</w:t>
      </w:r>
      <w:proofErr w:type="spellEnd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</w:t>
      </w:r>
      <w:proofErr w:type="spellEnd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)</w:t>
      </w:r>
    </w:p>
    <w:p w14:paraId="5EC86953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is(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1 0 1 0 1])</w:t>
      </w:r>
    </w:p>
    <w:p w14:paraId="497D810D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Label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Label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Label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)</w:t>
      </w:r>
    </w:p>
    <w:p w14:paraId="6ECC98C6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</w:p>
    <w:p w14:paraId="3A0DE7F4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rid on</w:t>
      </w:r>
    </w:p>
    <w:p w14:paraId="42885794" w14:textId="132FD11B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</w:t>
      </w:r>
    </w:p>
    <w:p w14:paraId="03949DBD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0,'defaultfigurecolor','w')</w:t>
      </w:r>
    </w:p>
    <w:p w14:paraId="77740E62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view(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90]);</w:t>
      </w:r>
    </w:p>
    <w:p w14:paraId="3A58C4AE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label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','position</w:t>
      </w:r>
      <w:proofErr w:type="spellEnd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8 -0.1 0.2])</w:t>
      </w:r>
    </w:p>
    <w:p w14:paraId="7A7E2372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label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','position</w:t>
      </w:r>
      <w:proofErr w:type="spellEnd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1 1 0.8],'Rotation',360)</w:t>
      </w:r>
    </w:p>
    <w:p w14:paraId="300ABC7E" w14:textId="77777777" w:rsidR="00D82327" w:rsidRPr="008C2F4F" w:rsidRDefault="00D82327" w:rsidP="00D82327">
      <w:pPr>
        <w:widowControl/>
        <w:jc w:val="left"/>
        <w:rPr>
          <w:rFonts w:ascii="Consolas" w:eastAsia="宋体" w:hAnsi="Consolas" w:cs="宋体" w:hint="eastAsia"/>
          <w:color w:val="000000" w:themeColor="text1"/>
          <w:kern w:val="0"/>
          <w:sz w:val="20"/>
          <w:szCs w:val="20"/>
        </w:rPr>
      </w:pPr>
    </w:p>
    <w:p w14:paraId="78057DEF" w14:textId="1BA02746" w:rsidR="00D82327" w:rsidRPr="008C2F4F" w:rsidRDefault="00D82327" w:rsidP="00596D96">
      <w:pPr>
        <w:pStyle w:val="1"/>
        <w:rPr>
          <w:color w:val="000000" w:themeColor="text1"/>
        </w:rPr>
      </w:pPr>
      <w:r w:rsidRPr="008C2F4F">
        <w:rPr>
          <w:color w:val="000000" w:themeColor="text1"/>
        </w:rPr>
        <w:t xml:space="preserve">%% </w:t>
      </w:r>
      <w:r w:rsidR="00180072" w:rsidRPr="008C2F4F">
        <w:rPr>
          <w:color w:val="000000" w:themeColor="text1"/>
        </w:rPr>
        <w:t xml:space="preserve">The Impact of </w:t>
      </w:r>
      <m:oMath>
        <m:r>
          <m:rPr>
            <m:sty m:val="bi"/>
          </m:rPr>
          <w:rPr>
            <w:rFonts w:ascii="Cambria Math" w:hAnsi="Cambria Math"/>
            <w:color w:val="000000" w:themeColor="text1"/>
          </w:rPr>
          <m:t>M</m:t>
        </m:r>
      </m:oMath>
      <w:r w:rsidR="00180072" w:rsidRPr="008C2F4F">
        <w:rPr>
          <w:color w:val="000000" w:themeColor="text1"/>
        </w:rPr>
        <w:t xml:space="preserve"> Changes on the Evolution Path</w:t>
      </w:r>
    </w:p>
    <w:p w14:paraId="75F7FC9E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lc,clear</w:t>
      </w:r>
      <w:proofErr w:type="spellEnd"/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;</w:t>
      </w:r>
    </w:p>
    <w:p w14:paraId="45A34211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igure(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color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 1 1]);</w:t>
      </w:r>
    </w:p>
    <w:p w14:paraId="232A6C01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2D7E366F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5DFB1285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r+','linewidth',1);</w:t>
      </w:r>
    </w:p>
    <w:p w14:paraId="04025C20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6994E900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10BB99BE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0805C15A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go','linewidth',1);</w:t>
      </w:r>
    </w:p>
    <w:p w14:paraId="5FD75D6E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;</w:t>
      </w:r>
    </w:p>
    <w:p w14:paraId="64282697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735D62B1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60A01975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b*','linewidth',1);</w:t>
      </w:r>
    </w:p>
    <w:p w14:paraId="78FD92C3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;   </w:t>
      </w:r>
    </w:p>
    <w:p w14:paraId="32F44D4F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61469CF3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6CFFFA87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tem3(y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yp','linewidth',1);</w:t>
      </w:r>
    </w:p>
    <w:p w14:paraId="333B0E98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; </w:t>
      </w:r>
    </w:p>
    <w:p w14:paraId="7BABB94D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</w:t>
      </w:r>
      <w:proofErr w:type="spellEnd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</w:t>
      </w:r>
      <w:proofErr w:type="spellEnd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</w:t>
      </w:r>
      <w:proofErr w:type="spellEnd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)</w:t>
      </w:r>
    </w:p>
    <w:p w14:paraId="05F0C83F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lastRenderedPageBreak/>
        <w:t>axis(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1 0 1 0 1])</w:t>
      </w:r>
    </w:p>
    <w:p w14:paraId="013EC360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label('$x$','interpreter','latex'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;ylabe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'$y$','interpreter','latex'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;zlabe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'$z$','interpreter','latex','Rotation',360,'position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-0.1 1 1.1]);</w:t>
      </w:r>
    </w:p>
    <w:p w14:paraId="5FD9ECF9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rid on</w:t>
      </w:r>
    </w:p>
    <w:p w14:paraId="46650804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</w:t>
      </w:r>
    </w:p>
    <w:p w14:paraId="2CF1548D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0,'defaultfigurecolor','w')</w:t>
      </w:r>
    </w:p>
    <w:p w14:paraId="4145698F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egend(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'{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Bodoni MT}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}=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','{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Bodoni MT}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}=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','{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Bodoni MT}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}=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','{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\it\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fontname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{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Bodoni MT}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M}=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'}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location','northeast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);</w:t>
      </w:r>
    </w:p>
    <w:p w14:paraId="1EEF5F9A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</w:p>
    <w:p w14:paraId="603369D0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es(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position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13 0.32 0.2 0.2]);</w:t>
      </w:r>
    </w:p>
    <w:p w14:paraId="2F6F4CB8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5BDF07DB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163D54AC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r+','linewidth',1);</w:t>
      </w:r>
    </w:p>
    <w:p w14:paraId="49E6047B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</w:t>
      </w:r>
    </w:p>
    <w:p w14:paraId="1846ACCA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6A5F8D82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6EC4A30B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go','linewidth',1);</w:t>
      </w:r>
    </w:p>
    <w:p w14:paraId="08AFCFA4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</w:t>
      </w:r>
    </w:p>
    <w:p w14:paraId="5BBD76C1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0E81C274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230D84AE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b*','linewidth',1);</w:t>
      </w:r>
    </w:p>
    <w:p w14:paraId="58A7C4F3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   </w:t>
      </w:r>
    </w:p>
    <w:p w14:paraId="373B91E4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,w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0.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I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50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5,S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5,K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45,C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T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0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=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0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=20;</w:t>
      </w:r>
    </w:p>
    <w:p w14:paraId="0358BC16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</w:t>
      </w: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spellEnd"/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=ode45(@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) 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GB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t,y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Q,p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w,r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I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I2,S1,S2,K1,K2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C,L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T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T2,T3,M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H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,H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 50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]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3 0.3 0.3]);</w:t>
      </w:r>
    </w:p>
    <w:p w14:paraId="7E344CD0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plot3(y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1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2</w:t>
      </w: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),y(:,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3),'yp','linewidth',1);</w:t>
      </w:r>
    </w:p>
    <w:p w14:paraId="3773C9F0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hold on</w:t>
      </w:r>
    </w:p>
    <w:p w14:paraId="7016D81F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</w:t>
      </w:r>
      <w:proofErr w:type="spellEnd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</w:t>
      </w:r>
      <w:proofErr w:type="spellEnd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</w:t>
      </w:r>
      <w:proofErr w:type="spellEnd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:0.2:1])</w:t>
      </w:r>
    </w:p>
    <w:p w14:paraId="376E1898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axis(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1 0 1 0 1])</w:t>
      </w:r>
    </w:p>
    <w:p w14:paraId="15B25876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set(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ca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TickLabel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TickLabel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,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ZTickLabel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'')</w:t>
      </w:r>
    </w:p>
    <w:p w14:paraId="75F86727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grid on</w:t>
      </w:r>
    </w:p>
    <w:p w14:paraId="559A3D86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 xml:space="preserve">hold on  </w:t>
      </w:r>
    </w:p>
    <w:p w14:paraId="19372F59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lastRenderedPageBreak/>
        <w:t>set(0,'defaultfigurecolor','w')</w:t>
      </w:r>
    </w:p>
    <w:p w14:paraId="752031DC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view(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[0 90]);</w:t>
      </w:r>
    </w:p>
    <w:p w14:paraId="6F25BE87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label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x','position</w:t>
      </w:r>
      <w:proofErr w:type="spellEnd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8 -0.1 0.2])</w:t>
      </w:r>
    </w:p>
    <w:p w14:paraId="160B39C1" w14:textId="77777777" w:rsidR="00596D96" w:rsidRPr="00596D96" w:rsidRDefault="00596D96" w:rsidP="00596D96">
      <w:pPr>
        <w:widowControl/>
        <w:jc w:val="left"/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</w:pPr>
      <w:proofErr w:type="spellStart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label</w:t>
      </w:r>
      <w:proofErr w:type="spell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(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</w:t>
      </w:r>
      <w:proofErr w:type="spell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y','position</w:t>
      </w:r>
      <w:proofErr w:type="spellEnd"/>
      <w:proofErr w:type="gramStart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',[</w:t>
      </w:r>
      <w:proofErr w:type="gramEnd"/>
      <w:r w:rsidRPr="00596D96">
        <w:rPr>
          <w:rFonts w:ascii="Consolas" w:eastAsia="宋体" w:hAnsi="Consolas" w:cs="宋体"/>
          <w:color w:val="000000" w:themeColor="text1"/>
          <w:kern w:val="0"/>
          <w:sz w:val="20"/>
          <w:szCs w:val="20"/>
        </w:rPr>
        <w:t>0.1 1 0.8],'Rotation',360)</w:t>
      </w:r>
    </w:p>
    <w:p w14:paraId="1213B31F" w14:textId="77777777" w:rsidR="00D82327" w:rsidRPr="008C2F4F" w:rsidRDefault="00D82327">
      <w:pPr>
        <w:rPr>
          <w:color w:val="000000" w:themeColor="text1"/>
        </w:rPr>
      </w:pPr>
    </w:p>
    <w:sectPr w:rsidR="00D82327" w:rsidRPr="008C2F4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A0szA1sjCxMLG0tDRS0lEKTi0uzszPAykwrAUATgdgZywAAAA="/>
  </w:docVars>
  <w:rsids>
    <w:rsidRoot w:val="00C2758B"/>
    <w:rsid w:val="0002304E"/>
    <w:rsid w:val="00180072"/>
    <w:rsid w:val="0018676C"/>
    <w:rsid w:val="001B5703"/>
    <w:rsid w:val="001C58D2"/>
    <w:rsid w:val="00225A46"/>
    <w:rsid w:val="0039469A"/>
    <w:rsid w:val="003A02D1"/>
    <w:rsid w:val="003D0581"/>
    <w:rsid w:val="00411D36"/>
    <w:rsid w:val="004B19C7"/>
    <w:rsid w:val="004D31B1"/>
    <w:rsid w:val="00544D96"/>
    <w:rsid w:val="005460F7"/>
    <w:rsid w:val="00596D96"/>
    <w:rsid w:val="00597624"/>
    <w:rsid w:val="006165DE"/>
    <w:rsid w:val="00671D53"/>
    <w:rsid w:val="00682E5B"/>
    <w:rsid w:val="007769EC"/>
    <w:rsid w:val="007F1A2C"/>
    <w:rsid w:val="00881C22"/>
    <w:rsid w:val="008C2F4F"/>
    <w:rsid w:val="008C7FFE"/>
    <w:rsid w:val="0091084D"/>
    <w:rsid w:val="0097165D"/>
    <w:rsid w:val="00A22F42"/>
    <w:rsid w:val="00A47197"/>
    <w:rsid w:val="00A63368"/>
    <w:rsid w:val="00AC2CC3"/>
    <w:rsid w:val="00B103DC"/>
    <w:rsid w:val="00B21A32"/>
    <w:rsid w:val="00BE42AB"/>
    <w:rsid w:val="00BE62C9"/>
    <w:rsid w:val="00BF0865"/>
    <w:rsid w:val="00C063DA"/>
    <w:rsid w:val="00C2758B"/>
    <w:rsid w:val="00CB40ED"/>
    <w:rsid w:val="00CD68FF"/>
    <w:rsid w:val="00CE36A0"/>
    <w:rsid w:val="00D06BED"/>
    <w:rsid w:val="00D82327"/>
    <w:rsid w:val="00DA7D8E"/>
    <w:rsid w:val="00E06B57"/>
    <w:rsid w:val="00E90F44"/>
    <w:rsid w:val="00FC68C3"/>
    <w:rsid w:val="00FD3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45912"/>
  <w15:chartTrackingRefBased/>
  <w15:docId w15:val="{B1B7985D-06B1-413E-ABDD-6E7EB8AFD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2758B"/>
    <w:pPr>
      <w:widowControl w:val="0"/>
      <w:jc w:val="both"/>
    </w:pPr>
    <w:rPr>
      <w:rFonts w:ascii="Times New Roman" w:hAnsi="Times New Roman"/>
      <w:sz w:val="22"/>
    </w:rPr>
  </w:style>
  <w:style w:type="paragraph" w:styleId="1">
    <w:name w:val="heading 1"/>
    <w:basedOn w:val="a"/>
    <w:next w:val="a"/>
    <w:link w:val="10"/>
    <w:qFormat/>
    <w:rsid w:val="00CD68FF"/>
    <w:pPr>
      <w:keepNext/>
      <w:keepLines/>
      <w:jc w:val="left"/>
      <w:outlineLvl w:val="0"/>
    </w:pPr>
    <w:rPr>
      <w:rFonts w:eastAsia="黑体"/>
      <w:b/>
      <w:bCs/>
      <w:kern w:val="44"/>
      <w:sz w:val="20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A7D8E"/>
    <w:pPr>
      <w:keepNext/>
      <w:keepLines/>
      <w:jc w:val="left"/>
      <w:outlineLvl w:val="1"/>
    </w:pPr>
    <w:rPr>
      <w:rFonts w:eastAsia="黑体" w:cstheme="majorBidi"/>
      <w:b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2758B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C2758B"/>
    <w:pPr>
      <w:keepNext/>
      <w:keepLines/>
      <w:spacing w:before="80" w:after="40"/>
      <w:outlineLvl w:val="3"/>
    </w:pPr>
    <w:rPr>
      <w:rFonts w:cstheme="majorBidi"/>
      <w:color w:val="365F9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C2758B"/>
    <w:pPr>
      <w:keepNext/>
      <w:keepLines/>
      <w:spacing w:before="80" w:after="40"/>
      <w:outlineLvl w:val="4"/>
    </w:pPr>
    <w:rPr>
      <w:rFonts w:cstheme="majorBidi"/>
      <w:color w:val="365F9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C2758B"/>
    <w:pPr>
      <w:keepNext/>
      <w:keepLines/>
      <w:spacing w:before="40"/>
      <w:outlineLvl w:val="5"/>
    </w:pPr>
    <w:rPr>
      <w:rFonts w:cstheme="majorBidi"/>
      <w:b/>
      <w:bCs/>
      <w:color w:val="365F9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C2758B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C2758B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2758B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摘要"/>
    <w:basedOn w:val="a"/>
    <w:next w:val="a"/>
    <w:link w:val="a4"/>
    <w:qFormat/>
    <w:rsid w:val="00DA7D8E"/>
    <w:pPr>
      <w:jc w:val="center"/>
      <w:outlineLvl w:val="0"/>
    </w:pPr>
    <w:rPr>
      <w:rFonts w:eastAsia="黑体"/>
      <w:b/>
      <w:sz w:val="32"/>
    </w:rPr>
  </w:style>
  <w:style w:type="character" w:customStyle="1" w:styleId="a4">
    <w:name w:val="摘要 字符"/>
    <w:basedOn w:val="a0"/>
    <w:link w:val="a3"/>
    <w:rsid w:val="00DA7D8E"/>
    <w:rPr>
      <w:rFonts w:ascii="Times New Roman" w:eastAsia="黑体" w:hAnsi="Times New Roman"/>
      <w:b/>
      <w:sz w:val="32"/>
    </w:rPr>
  </w:style>
  <w:style w:type="paragraph" w:customStyle="1" w:styleId="31">
    <w:name w:val="标题3"/>
    <w:basedOn w:val="a"/>
    <w:next w:val="a"/>
    <w:link w:val="32"/>
    <w:qFormat/>
    <w:rsid w:val="00DA7D8E"/>
    <w:pPr>
      <w:jc w:val="left"/>
      <w:outlineLvl w:val="2"/>
    </w:pPr>
    <w:rPr>
      <w:rFonts w:eastAsia="黑体"/>
      <w:b/>
    </w:rPr>
  </w:style>
  <w:style w:type="character" w:customStyle="1" w:styleId="32">
    <w:name w:val="标题3 字符"/>
    <w:basedOn w:val="a4"/>
    <w:link w:val="31"/>
    <w:rsid w:val="00DA7D8E"/>
    <w:rPr>
      <w:rFonts w:ascii="Times New Roman" w:eastAsia="黑体" w:hAnsi="Times New Roman"/>
      <w:b/>
      <w:sz w:val="24"/>
    </w:rPr>
  </w:style>
  <w:style w:type="paragraph" w:customStyle="1" w:styleId="a5">
    <w:name w:val="参考文献"/>
    <w:basedOn w:val="a3"/>
    <w:next w:val="a"/>
    <w:link w:val="a6"/>
    <w:qFormat/>
    <w:rsid w:val="00DA7D8E"/>
  </w:style>
  <w:style w:type="character" w:customStyle="1" w:styleId="a6">
    <w:name w:val="参考文献 字符"/>
    <w:basedOn w:val="a4"/>
    <w:link w:val="a5"/>
    <w:rsid w:val="00DA7D8E"/>
    <w:rPr>
      <w:rFonts w:ascii="Times New Roman" w:eastAsia="黑体" w:hAnsi="Times New Roman"/>
      <w:b/>
      <w:sz w:val="32"/>
    </w:rPr>
  </w:style>
  <w:style w:type="character" w:customStyle="1" w:styleId="10">
    <w:name w:val="标题 1 字符"/>
    <w:basedOn w:val="a0"/>
    <w:link w:val="1"/>
    <w:rsid w:val="00CD68FF"/>
    <w:rPr>
      <w:rFonts w:ascii="Times New Roman" w:eastAsia="黑体" w:hAnsi="Times New Roman"/>
      <w:b/>
      <w:bCs/>
      <w:kern w:val="44"/>
      <w:sz w:val="20"/>
      <w:szCs w:val="44"/>
    </w:rPr>
  </w:style>
  <w:style w:type="character" w:customStyle="1" w:styleId="20">
    <w:name w:val="标题 2 字符"/>
    <w:basedOn w:val="a0"/>
    <w:link w:val="2"/>
    <w:uiPriority w:val="9"/>
    <w:semiHidden/>
    <w:rsid w:val="00DA7D8E"/>
    <w:rPr>
      <w:rFonts w:ascii="Times New Roman" w:eastAsia="黑体" w:hAnsi="Times New Roman" w:cstheme="majorBidi"/>
      <w:b/>
      <w:bCs/>
      <w:sz w:val="28"/>
      <w:szCs w:val="32"/>
    </w:rPr>
  </w:style>
  <w:style w:type="paragraph" w:styleId="a7">
    <w:name w:val="header"/>
    <w:basedOn w:val="a"/>
    <w:link w:val="a8"/>
    <w:uiPriority w:val="99"/>
    <w:unhideWhenUsed/>
    <w:rsid w:val="00DA7D8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DA7D8E"/>
    <w:rPr>
      <w:rFonts w:ascii="Times New Roman" w:hAnsi="Times New Roman"/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DA7D8E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DA7D8E"/>
    <w:rPr>
      <w:rFonts w:ascii="Times New Roman" w:hAnsi="Times New Roman"/>
      <w:sz w:val="18"/>
      <w:szCs w:val="18"/>
    </w:rPr>
  </w:style>
  <w:style w:type="paragraph" w:styleId="ab">
    <w:name w:val="caption"/>
    <w:basedOn w:val="a"/>
    <w:next w:val="a"/>
    <w:uiPriority w:val="35"/>
    <w:unhideWhenUsed/>
    <w:qFormat/>
    <w:rsid w:val="00DA7D8E"/>
    <w:pPr>
      <w:spacing w:line="320" w:lineRule="exact"/>
    </w:pPr>
    <w:rPr>
      <w:rFonts w:asciiTheme="majorHAnsi" w:hAnsiTheme="majorHAnsi" w:cstheme="majorBidi"/>
      <w:szCs w:val="20"/>
    </w:rPr>
  </w:style>
  <w:style w:type="paragraph" w:styleId="ac">
    <w:name w:val="Title"/>
    <w:basedOn w:val="a"/>
    <w:next w:val="a"/>
    <w:link w:val="ad"/>
    <w:uiPriority w:val="10"/>
    <w:qFormat/>
    <w:rsid w:val="00DA7D8E"/>
    <w:pPr>
      <w:jc w:val="center"/>
    </w:pPr>
    <w:rPr>
      <w:rFonts w:eastAsia="黑体" w:cstheme="majorBidi"/>
      <w:b/>
      <w:bCs/>
      <w:sz w:val="32"/>
      <w:szCs w:val="32"/>
    </w:rPr>
  </w:style>
  <w:style w:type="character" w:customStyle="1" w:styleId="ad">
    <w:name w:val="标题 字符"/>
    <w:basedOn w:val="a0"/>
    <w:link w:val="ac"/>
    <w:uiPriority w:val="10"/>
    <w:rsid w:val="00DA7D8E"/>
    <w:rPr>
      <w:rFonts w:ascii="Times New Roman" w:eastAsia="黑体" w:hAnsi="Times New Roman" w:cstheme="majorBidi"/>
      <w:b/>
      <w:bCs/>
      <w:sz w:val="32"/>
      <w:szCs w:val="32"/>
    </w:rPr>
  </w:style>
  <w:style w:type="character" w:styleId="ae">
    <w:name w:val="Placeholder Text"/>
    <w:basedOn w:val="a0"/>
    <w:uiPriority w:val="99"/>
    <w:semiHidden/>
    <w:rsid w:val="00DA7D8E"/>
    <w:rPr>
      <w:color w:val="808080"/>
    </w:rPr>
  </w:style>
  <w:style w:type="table" w:customStyle="1" w:styleId="af">
    <w:name w:val="三线表"/>
    <w:basedOn w:val="a1"/>
    <w:uiPriority w:val="99"/>
    <w:rsid w:val="00A47197"/>
    <w:rPr>
      <w:rFonts w:ascii="Calibri" w:eastAsia="宋体" w:hAnsi="Calibri" w:cs="Times New Roman"/>
      <w:kern w:val="0"/>
      <w:sz w:val="20"/>
      <w:szCs w:val="20"/>
    </w:r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single" w:sz="4" w:space="0" w:color="auto"/>
        </w:tcBorders>
      </w:tcPr>
    </w:tblStylePr>
  </w:style>
  <w:style w:type="character" w:customStyle="1" w:styleId="30">
    <w:name w:val="标题 3 字符"/>
    <w:basedOn w:val="a0"/>
    <w:link w:val="3"/>
    <w:uiPriority w:val="9"/>
    <w:semiHidden/>
    <w:rsid w:val="00C2758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C2758B"/>
    <w:rPr>
      <w:rFonts w:cstheme="majorBidi"/>
      <w:color w:val="365F9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C2758B"/>
    <w:rPr>
      <w:rFonts w:cstheme="majorBidi"/>
      <w:color w:val="365F9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C2758B"/>
    <w:rPr>
      <w:rFonts w:cstheme="majorBidi"/>
      <w:b/>
      <w:bCs/>
      <w:color w:val="365F9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C2758B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C2758B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C2758B"/>
    <w:rPr>
      <w:rFonts w:eastAsiaTheme="majorEastAsia" w:cstheme="majorBidi"/>
      <w:color w:val="595959" w:themeColor="text1" w:themeTint="A6"/>
    </w:rPr>
  </w:style>
  <w:style w:type="paragraph" w:styleId="af0">
    <w:name w:val="Subtitle"/>
    <w:basedOn w:val="a"/>
    <w:next w:val="a"/>
    <w:link w:val="af1"/>
    <w:uiPriority w:val="11"/>
    <w:qFormat/>
    <w:rsid w:val="00C2758B"/>
    <w:pPr>
      <w:numPr>
        <w:ilvl w:val="1"/>
      </w:numPr>
      <w:spacing w:after="160"/>
      <w:ind w:firstLineChars="200" w:firstLine="20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f1">
    <w:name w:val="副标题 字符"/>
    <w:basedOn w:val="a0"/>
    <w:link w:val="af0"/>
    <w:uiPriority w:val="11"/>
    <w:rsid w:val="00C2758B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f2">
    <w:name w:val="Quote"/>
    <w:basedOn w:val="a"/>
    <w:next w:val="a"/>
    <w:link w:val="af3"/>
    <w:uiPriority w:val="29"/>
    <w:qFormat/>
    <w:rsid w:val="00C2758B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f3">
    <w:name w:val="引用 字符"/>
    <w:basedOn w:val="a0"/>
    <w:link w:val="af2"/>
    <w:uiPriority w:val="29"/>
    <w:rsid w:val="00C2758B"/>
    <w:rPr>
      <w:i/>
      <w:iCs/>
      <w:color w:val="404040" w:themeColor="text1" w:themeTint="BF"/>
    </w:rPr>
  </w:style>
  <w:style w:type="paragraph" w:styleId="af4">
    <w:name w:val="List Paragraph"/>
    <w:basedOn w:val="a"/>
    <w:uiPriority w:val="34"/>
    <w:qFormat/>
    <w:rsid w:val="00C2758B"/>
    <w:pPr>
      <w:ind w:left="720"/>
      <w:contextualSpacing/>
    </w:pPr>
  </w:style>
  <w:style w:type="character" w:styleId="af5">
    <w:name w:val="Intense Emphasis"/>
    <w:basedOn w:val="a0"/>
    <w:uiPriority w:val="21"/>
    <w:qFormat/>
    <w:rsid w:val="00C2758B"/>
    <w:rPr>
      <w:i/>
      <w:iCs/>
      <w:color w:val="365F91" w:themeColor="accent1" w:themeShade="BF"/>
    </w:rPr>
  </w:style>
  <w:style w:type="paragraph" w:styleId="af6">
    <w:name w:val="Intense Quote"/>
    <w:basedOn w:val="a"/>
    <w:next w:val="a"/>
    <w:link w:val="af7"/>
    <w:uiPriority w:val="30"/>
    <w:qFormat/>
    <w:rsid w:val="00C2758B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af7">
    <w:name w:val="明显引用 字符"/>
    <w:basedOn w:val="a0"/>
    <w:link w:val="af6"/>
    <w:uiPriority w:val="30"/>
    <w:rsid w:val="00C2758B"/>
    <w:rPr>
      <w:i/>
      <w:iCs/>
      <w:color w:val="365F91" w:themeColor="accent1" w:themeShade="BF"/>
    </w:rPr>
  </w:style>
  <w:style w:type="character" w:styleId="af8">
    <w:name w:val="Intense Reference"/>
    <w:basedOn w:val="a0"/>
    <w:uiPriority w:val="32"/>
    <w:qFormat/>
    <w:rsid w:val="00C2758B"/>
    <w:rPr>
      <w:b/>
      <w:bCs/>
      <w:smallCaps/>
      <w:color w:val="365F91" w:themeColor="accent1" w:themeShade="BF"/>
      <w:spacing w:val="5"/>
    </w:rPr>
  </w:style>
  <w:style w:type="paragraph" w:styleId="HTML">
    <w:name w:val="HTML Preformatted"/>
    <w:basedOn w:val="a"/>
    <w:link w:val="HTML0"/>
    <w:uiPriority w:val="99"/>
    <w:unhideWhenUsed/>
    <w:rsid w:val="00D06BED"/>
    <w:rPr>
      <w:rFonts w:ascii="Courier New" w:hAnsi="Courier New" w:cs="Courier New"/>
      <w:sz w:val="20"/>
      <w:szCs w:val="20"/>
    </w:rPr>
  </w:style>
  <w:style w:type="character" w:customStyle="1" w:styleId="HTML0">
    <w:name w:val="HTML 预设格式 字符"/>
    <w:basedOn w:val="a0"/>
    <w:link w:val="HTML"/>
    <w:uiPriority w:val="99"/>
    <w:rsid w:val="00D06BED"/>
    <w:rPr>
      <w:rFonts w:ascii="Courier New" w:hAnsi="Courier New" w:cs="Courier New"/>
      <w:sz w:val="20"/>
      <w:szCs w:val="20"/>
    </w:rPr>
  </w:style>
  <w:style w:type="table" w:styleId="af9">
    <w:name w:val="Table Grid"/>
    <w:basedOn w:val="a1"/>
    <w:uiPriority w:val="59"/>
    <w:qFormat/>
    <w:rsid w:val="00D06B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26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34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21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7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1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3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1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3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6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2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5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4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5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4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3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7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3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61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1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19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2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1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2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5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1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6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4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9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9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8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9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2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8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19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5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82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1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0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7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9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8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3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8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0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2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79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5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15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5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8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9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3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8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3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6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0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3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90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29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9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21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8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0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3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5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7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2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7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8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6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3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5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43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2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2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2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2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8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3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0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72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4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4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12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12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93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34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7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5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5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8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9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7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4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4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8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5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6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3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1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4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3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9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9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3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9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1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9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0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96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2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96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2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0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2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2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4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2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5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8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3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7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5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5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0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2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8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5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5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1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3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0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1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13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24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4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1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9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2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8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4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2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4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5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5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1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7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7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67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7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9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2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4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4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7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4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4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4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9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8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3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5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8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9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3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2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83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47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30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8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97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9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9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36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7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5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9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6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1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8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9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8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0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8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6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2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0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4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8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0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7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3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40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90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5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6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5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6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8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3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1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4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0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8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1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3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01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61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65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3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4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1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4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6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6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1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5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2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6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8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5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8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2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7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9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1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3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9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7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94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7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9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6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16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8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5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8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3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2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6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0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3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1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9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0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4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9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4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7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5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3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76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4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8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5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9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3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8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1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5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5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8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2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2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4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8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2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52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47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4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4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7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332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6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40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5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4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2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0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0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1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8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3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5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5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3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1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3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5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3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68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31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7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6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8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9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8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4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56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2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4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6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6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9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6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7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4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9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9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4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7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7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5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0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9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0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5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20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25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74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5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3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7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9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9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9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1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6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0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3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8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0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7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3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2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2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5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4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7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5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7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9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9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4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0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0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5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0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6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6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31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9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3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8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3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5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8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4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5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4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7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7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1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1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5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1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9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7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45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81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5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7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9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9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6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2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6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0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3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73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7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7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0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6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5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8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7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0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6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8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2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5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3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24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6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3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7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1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6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5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2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4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1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3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3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6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9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5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2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7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72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75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6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1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4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8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5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9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5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7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5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9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7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9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5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0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4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7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9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56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9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82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5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9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4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8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9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7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8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0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2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30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1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7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5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4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6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2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7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3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4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02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14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02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5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2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7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5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7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4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1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2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6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0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4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4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7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52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3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2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6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7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1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2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2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9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9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2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49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08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6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5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5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6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2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7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0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0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8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9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6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0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9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1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1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1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4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8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7</Pages>
  <Words>6162</Words>
  <Characters>35130</Characters>
  <Application>Microsoft Office Word</Application>
  <DocSecurity>0</DocSecurity>
  <Lines>292</Lines>
  <Paragraphs>82</Paragraphs>
  <ScaleCrop>false</ScaleCrop>
  <Company/>
  <LinksUpToDate>false</LinksUpToDate>
  <CharactersWithSpaces>4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chen Zhang</dc:creator>
  <cp:keywords/>
  <dc:description/>
  <cp:lastModifiedBy>Chenchen Zhang</cp:lastModifiedBy>
  <cp:revision>23</cp:revision>
  <dcterms:created xsi:type="dcterms:W3CDTF">2025-05-06T01:28:00Z</dcterms:created>
  <dcterms:modified xsi:type="dcterms:W3CDTF">2025-05-07T03:20:00Z</dcterms:modified>
</cp:coreProperties>
</file>